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3B798" w14:textId="77777777" w:rsidR="0002436E" w:rsidRPr="00A4559C" w:rsidRDefault="0002436E" w:rsidP="0002436E">
      <w:pPr>
        <w:pStyle w:val="NoSpacing"/>
        <w:jc w:val="center"/>
        <w:rPr>
          <w:rFonts w:asciiTheme="minorHAnsi" w:hAnsiTheme="minorHAnsi"/>
          <w:b/>
          <w:bCs/>
        </w:rPr>
      </w:pPr>
      <w:r w:rsidRPr="00A4559C">
        <w:rPr>
          <w:rFonts w:asciiTheme="minorHAnsi" w:hAnsiTheme="minorHAnsi"/>
          <w:b/>
          <w:bCs/>
        </w:rPr>
        <w:t>COUNCIL ON STAFF AFFAIRS MEETING AGENDA</w:t>
      </w:r>
    </w:p>
    <w:p w14:paraId="19D7334A" w14:textId="77777777" w:rsidR="004B451E" w:rsidRPr="00A4559C" w:rsidRDefault="00417F1C" w:rsidP="0002436E">
      <w:pPr>
        <w:pStyle w:val="NoSpacing"/>
        <w:jc w:val="center"/>
        <w:rPr>
          <w:rFonts w:asciiTheme="minorHAnsi" w:hAnsiTheme="minorHAnsi"/>
          <w:b/>
          <w:bCs/>
          <w:u w:val="single"/>
        </w:rPr>
      </w:pPr>
      <w:r w:rsidRPr="00A4559C">
        <w:rPr>
          <w:rFonts w:asciiTheme="minorHAnsi" w:hAnsiTheme="minorHAnsi"/>
          <w:b/>
          <w:bCs/>
          <w:u w:val="single"/>
        </w:rPr>
        <w:t>9</w:t>
      </w:r>
      <w:r w:rsidR="00AF1749" w:rsidRPr="00A4559C">
        <w:rPr>
          <w:rFonts w:asciiTheme="minorHAnsi" w:hAnsiTheme="minorHAnsi"/>
          <w:b/>
          <w:bCs/>
          <w:u w:val="single"/>
        </w:rPr>
        <w:t>:00 a.m.</w:t>
      </w:r>
    </w:p>
    <w:p w14:paraId="6FD75507" w14:textId="40349B26" w:rsidR="00034FE4" w:rsidRPr="00A4559C" w:rsidRDefault="002D6BA4" w:rsidP="003B3302">
      <w:pPr>
        <w:pStyle w:val="NoSpacing"/>
        <w:jc w:val="center"/>
        <w:rPr>
          <w:rFonts w:asciiTheme="minorHAnsi" w:hAnsiTheme="minorHAnsi"/>
          <w:b/>
          <w:bCs/>
          <w:u w:val="single"/>
        </w:rPr>
      </w:pPr>
      <w:r>
        <w:rPr>
          <w:rFonts w:asciiTheme="minorHAnsi" w:hAnsiTheme="minorHAnsi"/>
          <w:b/>
          <w:bCs/>
          <w:u w:val="single"/>
        </w:rPr>
        <w:t xml:space="preserve">UC Cypress </w:t>
      </w:r>
      <w:r w:rsidR="0055724F" w:rsidRPr="00A4559C">
        <w:rPr>
          <w:rFonts w:asciiTheme="minorHAnsi" w:hAnsiTheme="minorHAnsi"/>
          <w:b/>
          <w:bCs/>
          <w:u w:val="single"/>
        </w:rPr>
        <w:t>–</w:t>
      </w:r>
      <w:r w:rsidR="00BB042A" w:rsidRPr="00A4559C">
        <w:rPr>
          <w:rFonts w:asciiTheme="minorHAnsi" w:hAnsiTheme="minorHAnsi"/>
          <w:b/>
          <w:bCs/>
          <w:u w:val="single"/>
        </w:rPr>
        <w:t xml:space="preserve"> </w:t>
      </w:r>
      <w:r w:rsidR="006C7044">
        <w:rPr>
          <w:rFonts w:asciiTheme="minorHAnsi" w:hAnsiTheme="minorHAnsi"/>
          <w:b/>
          <w:bCs/>
          <w:u w:val="single"/>
        </w:rPr>
        <w:t>July 2</w:t>
      </w:r>
      <w:r w:rsidR="00FD2D46">
        <w:rPr>
          <w:rFonts w:asciiTheme="minorHAnsi" w:hAnsiTheme="minorHAnsi"/>
          <w:b/>
          <w:bCs/>
          <w:u w:val="single"/>
        </w:rPr>
        <w:t>0</w:t>
      </w:r>
      <w:r w:rsidR="00DD728A" w:rsidRPr="00A4559C">
        <w:rPr>
          <w:rFonts w:asciiTheme="minorHAnsi" w:hAnsiTheme="minorHAnsi"/>
          <w:b/>
          <w:bCs/>
          <w:u w:val="single"/>
        </w:rPr>
        <w:t>, 2021</w:t>
      </w:r>
    </w:p>
    <w:p w14:paraId="32E5E1C2" w14:textId="77777777" w:rsidR="004B451E" w:rsidRPr="00A4559C" w:rsidRDefault="004B451E" w:rsidP="003B3302">
      <w:pPr>
        <w:pStyle w:val="NoSpacing"/>
        <w:jc w:val="center"/>
        <w:rPr>
          <w:rFonts w:asciiTheme="minorHAnsi" w:hAnsiTheme="minorHAnsi"/>
          <w:b/>
          <w:bCs/>
          <w:u w:val="single"/>
        </w:rPr>
      </w:pPr>
    </w:p>
    <w:p w14:paraId="38129ED4" w14:textId="77777777" w:rsidR="00034FE4" w:rsidRPr="00A4559C" w:rsidRDefault="00034FE4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  <w:b/>
          <w:u w:val="single"/>
        </w:rPr>
        <w:t>Call to order</w:t>
      </w:r>
    </w:p>
    <w:p w14:paraId="3D63EC34" w14:textId="77777777" w:rsidR="00034FE4" w:rsidRPr="00A4559C" w:rsidRDefault="00034FE4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A4559C">
        <w:rPr>
          <w:rFonts w:asciiTheme="minorHAnsi" w:hAnsiTheme="minorHAnsi" w:cstheme="minorHAnsi"/>
          <w:b/>
          <w:u w:val="single"/>
        </w:rPr>
        <w:t>Roll call:</w:t>
      </w:r>
      <w:r w:rsidRPr="00A4559C">
        <w:rPr>
          <w:rFonts w:asciiTheme="minorHAnsi" w:hAnsiTheme="minorHAnsi" w:cstheme="minorHAnsi"/>
        </w:rPr>
        <w:t xml:space="preserve"> All representatives must sign/initial the attendance roster to be counted as present.</w:t>
      </w:r>
    </w:p>
    <w:p w14:paraId="3D6961C7" w14:textId="77777777" w:rsidR="00647194" w:rsidRPr="00A4559C" w:rsidRDefault="00647194" w:rsidP="00647194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A4559C">
        <w:rPr>
          <w:rFonts w:asciiTheme="minorHAnsi" w:hAnsiTheme="minorHAnsi" w:cstheme="minorHAnsi"/>
        </w:rPr>
        <w:t>Reading of the proxies.</w:t>
      </w:r>
    </w:p>
    <w:p w14:paraId="0ED8F5CC" w14:textId="77777777" w:rsidR="00034FE4" w:rsidRPr="00A4559C" w:rsidRDefault="00034FE4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</w:rPr>
      </w:pPr>
      <w:r w:rsidRPr="00A4559C">
        <w:rPr>
          <w:rFonts w:asciiTheme="minorHAnsi" w:hAnsiTheme="minorHAnsi" w:cstheme="minorHAnsi"/>
          <w:b/>
          <w:u w:val="single"/>
        </w:rPr>
        <w:t>Communication with Administration</w:t>
      </w:r>
    </w:p>
    <w:p w14:paraId="345A592B" w14:textId="029AAE7B" w:rsidR="00951642" w:rsidRPr="00A4559C" w:rsidRDefault="006E1F80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</w:rPr>
        <w:t>Dr. Richard Carvajal</w:t>
      </w:r>
      <w:r w:rsidR="00E13A1E">
        <w:rPr>
          <w:rFonts w:asciiTheme="minorHAnsi" w:hAnsiTheme="minorHAnsi" w:cstheme="minorHAnsi"/>
        </w:rPr>
        <w:t xml:space="preserve"> </w:t>
      </w:r>
    </w:p>
    <w:p w14:paraId="091B9A18" w14:textId="6781F247" w:rsidR="00542DC5" w:rsidRDefault="00034FE4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  <w:b/>
          <w:u w:val="single"/>
        </w:rPr>
        <w:t>SPECIAL ORDER OF THE DAY</w:t>
      </w:r>
    </w:p>
    <w:p w14:paraId="6C052107" w14:textId="6398CA02" w:rsidR="00A760F8" w:rsidRDefault="006C7044" w:rsidP="00EF753F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</w:rPr>
        <w:t>Employee of the Semester – Jeanine Boddie-La Van</w:t>
      </w:r>
    </w:p>
    <w:p w14:paraId="02F34B89" w14:textId="2935A68C" w:rsidR="00360952" w:rsidRPr="00A4559C" w:rsidRDefault="00360952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A4559C">
        <w:rPr>
          <w:rFonts w:asciiTheme="minorHAnsi" w:hAnsiTheme="minorHAnsi" w:cstheme="minorHAnsi"/>
        </w:rPr>
        <w:t xml:space="preserve">Approval of the </w:t>
      </w:r>
      <w:r w:rsidR="006C7044">
        <w:rPr>
          <w:rFonts w:asciiTheme="minorHAnsi" w:hAnsiTheme="minorHAnsi" w:cstheme="minorHAnsi"/>
          <w:b/>
          <w:u w:val="single"/>
        </w:rPr>
        <w:t>June 15</w:t>
      </w:r>
      <w:r w:rsidR="0055724F" w:rsidRPr="00A4559C">
        <w:rPr>
          <w:rFonts w:asciiTheme="minorHAnsi" w:hAnsiTheme="minorHAnsi" w:cstheme="minorHAnsi"/>
          <w:b/>
          <w:u w:val="single"/>
        </w:rPr>
        <w:t xml:space="preserve">, </w:t>
      </w:r>
      <w:r w:rsidR="0099620B" w:rsidRPr="00A4559C">
        <w:rPr>
          <w:rFonts w:asciiTheme="minorHAnsi" w:hAnsiTheme="minorHAnsi" w:cstheme="minorHAnsi"/>
          <w:b/>
          <w:u w:val="single"/>
        </w:rPr>
        <w:t>2021</w:t>
      </w:r>
      <w:r w:rsidRPr="00A4559C">
        <w:rPr>
          <w:rFonts w:asciiTheme="minorHAnsi" w:hAnsiTheme="minorHAnsi" w:cstheme="minorHAnsi"/>
          <w:b/>
          <w:u w:val="single"/>
        </w:rPr>
        <w:t xml:space="preserve"> </w:t>
      </w:r>
      <w:r w:rsidRPr="00A4559C">
        <w:rPr>
          <w:rFonts w:asciiTheme="minorHAnsi" w:hAnsiTheme="minorHAnsi" w:cstheme="minorHAnsi"/>
        </w:rPr>
        <w:t>meeting of the Council on Staff Affairs</w:t>
      </w:r>
    </w:p>
    <w:p w14:paraId="4AA57ED1" w14:textId="58E11E6F" w:rsidR="00034FE4" w:rsidRPr="00A4559C" w:rsidRDefault="00034FE4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  <w:b/>
          <w:u w:val="single"/>
        </w:rPr>
        <w:t xml:space="preserve">Treasurer’s Report </w:t>
      </w:r>
      <w:r w:rsidR="0095174A" w:rsidRPr="00A4559C">
        <w:rPr>
          <w:rFonts w:asciiTheme="minorHAnsi" w:hAnsiTheme="minorHAnsi" w:cstheme="minorHAnsi"/>
        </w:rPr>
        <w:t xml:space="preserve">– </w:t>
      </w:r>
      <w:r w:rsidR="00532B07" w:rsidRPr="00A4559C">
        <w:rPr>
          <w:rFonts w:asciiTheme="minorHAnsi" w:hAnsiTheme="minorHAnsi" w:cstheme="minorHAnsi"/>
        </w:rPr>
        <w:t>Jennifer Griffin</w:t>
      </w:r>
    </w:p>
    <w:p w14:paraId="49FEECAC" w14:textId="6C3729B4" w:rsidR="00583C5E" w:rsidRPr="00A4559C" w:rsidRDefault="006C7044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</w:rPr>
        <w:t>July</w:t>
      </w:r>
      <w:r w:rsidR="00DD728A" w:rsidRPr="00A4559C">
        <w:rPr>
          <w:rFonts w:asciiTheme="minorHAnsi" w:hAnsiTheme="minorHAnsi" w:cstheme="minorHAnsi"/>
        </w:rPr>
        <w:t xml:space="preserve"> 2021</w:t>
      </w:r>
    </w:p>
    <w:p w14:paraId="53CA5DAC" w14:textId="0B7DC9EB" w:rsidR="00034FE4" w:rsidRPr="00521F62" w:rsidRDefault="00034FE4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A4559C">
        <w:rPr>
          <w:rFonts w:asciiTheme="minorHAnsi" w:hAnsiTheme="minorHAnsi" w:cstheme="minorHAnsi"/>
          <w:b/>
          <w:u w:val="single"/>
        </w:rPr>
        <w:t>Report from the Chair</w:t>
      </w:r>
    </w:p>
    <w:p w14:paraId="2FE6B6C7" w14:textId="1942A7F1" w:rsidR="00521F62" w:rsidRDefault="006C7044" w:rsidP="00521F62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mittee assignments</w:t>
      </w:r>
      <w:bookmarkStart w:id="0" w:name="_GoBack"/>
      <w:bookmarkEnd w:id="0"/>
    </w:p>
    <w:p w14:paraId="2906DD98" w14:textId="0BE6B0F4" w:rsidR="006F0CC4" w:rsidRPr="002C3FE9" w:rsidRDefault="006F0CC4" w:rsidP="00521F62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aff Excellence award update</w:t>
      </w:r>
    </w:p>
    <w:p w14:paraId="490884DF" w14:textId="77777777" w:rsidR="00034FE4" w:rsidRPr="00A4559C" w:rsidRDefault="00034FE4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  <w:b/>
          <w:u w:val="single"/>
        </w:rPr>
        <w:t>Staff Attendance and Participation</w:t>
      </w:r>
    </w:p>
    <w:p w14:paraId="66DE3819" w14:textId="77777777" w:rsidR="00583C5E" w:rsidRPr="00A4559C" w:rsidRDefault="00583C5E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</w:rPr>
      </w:pPr>
      <w:r w:rsidRPr="00A4559C">
        <w:rPr>
          <w:rFonts w:asciiTheme="minorHAnsi" w:hAnsiTheme="minorHAnsi" w:cstheme="minorHAnsi"/>
        </w:rPr>
        <w:t>Reminder to send in committee reports before Exec Committee meeting</w:t>
      </w:r>
    </w:p>
    <w:p w14:paraId="761B1628" w14:textId="77777777" w:rsidR="00034FE4" w:rsidRPr="00A4559C" w:rsidRDefault="00367D29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  <w:b/>
          <w:u w:val="single"/>
        </w:rPr>
        <w:t xml:space="preserve">COSA </w:t>
      </w:r>
      <w:r w:rsidR="0070068E" w:rsidRPr="00A4559C">
        <w:rPr>
          <w:rFonts w:asciiTheme="minorHAnsi" w:hAnsiTheme="minorHAnsi" w:cstheme="minorHAnsi"/>
          <w:b/>
          <w:u w:val="single"/>
        </w:rPr>
        <w:t>Committees</w:t>
      </w:r>
    </w:p>
    <w:p w14:paraId="082DFF23" w14:textId="20E6FC26" w:rsidR="00537B9F" w:rsidRPr="006C7044" w:rsidRDefault="005D0111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u w:val="single"/>
        </w:rPr>
      </w:pPr>
      <w:r w:rsidRPr="00A4559C">
        <w:rPr>
          <w:rFonts w:asciiTheme="minorHAnsi" w:hAnsiTheme="minorHAnsi" w:cstheme="minorHAnsi"/>
        </w:rPr>
        <w:t xml:space="preserve">Policy </w:t>
      </w:r>
      <w:r w:rsidR="00721EFF" w:rsidRPr="00A4559C">
        <w:rPr>
          <w:rFonts w:asciiTheme="minorHAnsi" w:hAnsiTheme="minorHAnsi" w:cstheme="minorHAnsi"/>
        </w:rPr>
        <w:t>–</w:t>
      </w:r>
      <w:r w:rsidRPr="00A4559C">
        <w:rPr>
          <w:rFonts w:asciiTheme="minorHAnsi" w:hAnsiTheme="minorHAnsi" w:cstheme="minorHAnsi"/>
        </w:rPr>
        <w:t xml:space="preserve"> </w:t>
      </w:r>
      <w:r w:rsidR="006C7044">
        <w:rPr>
          <w:rFonts w:asciiTheme="minorHAnsi" w:hAnsiTheme="minorHAnsi" w:cstheme="minorHAnsi"/>
        </w:rPr>
        <w:t>Danielle Costello</w:t>
      </w:r>
      <w:r w:rsidR="00E866B6">
        <w:rPr>
          <w:rFonts w:asciiTheme="minorHAnsi" w:hAnsiTheme="minorHAnsi" w:cstheme="minorHAnsi"/>
        </w:rPr>
        <w:t xml:space="preserve"> </w:t>
      </w:r>
      <w:r w:rsidR="00E93406" w:rsidRPr="00A4559C">
        <w:rPr>
          <w:rFonts w:asciiTheme="minorHAnsi" w:hAnsiTheme="minorHAnsi" w:cstheme="minorHAnsi"/>
        </w:rPr>
        <w:t xml:space="preserve">– </w:t>
      </w:r>
      <w:r w:rsidR="002F1546">
        <w:rPr>
          <w:rFonts w:asciiTheme="minorHAnsi" w:hAnsiTheme="minorHAnsi" w:cstheme="minorHAnsi"/>
          <w:b/>
        </w:rPr>
        <w:t>Will report</w:t>
      </w:r>
    </w:p>
    <w:p w14:paraId="67A185E7" w14:textId="4353D5EF" w:rsidR="00647194" w:rsidRPr="006C7044" w:rsidRDefault="00A4559C" w:rsidP="00B74FC0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u w:val="single"/>
        </w:rPr>
      </w:pPr>
      <w:r w:rsidRPr="006C7044">
        <w:rPr>
          <w:rFonts w:asciiTheme="minorHAnsi" w:hAnsiTheme="minorHAnsi" w:cstheme="minorHAnsi"/>
        </w:rPr>
        <w:t xml:space="preserve">Elections – </w:t>
      </w:r>
      <w:r w:rsidR="006C7044" w:rsidRPr="006C7044">
        <w:rPr>
          <w:rFonts w:asciiTheme="minorHAnsi" w:hAnsiTheme="minorHAnsi" w:cstheme="minorHAnsi"/>
        </w:rPr>
        <w:t xml:space="preserve">Danielle Costello </w:t>
      </w:r>
      <w:r w:rsidR="002E3B9C" w:rsidRPr="006C7044">
        <w:rPr>
          <w:rFonts w:asciiTheme="minorHAnsi" w:hAnsiTheme="minorHAnsi" w:cstheme="minorHAnsi"/>
        </w:rPr>
        <w:t xml:space="preserve">– </w:t>
      </w:r>
      <w:r w:rsidR="006C7044" w:rsidRPr="006C7044">
        <w:rPr>
          <w:rFonts w:asciiTheme="minorHAnsi" w:hAnsiTheme="minorHAnsi" w:cstheme="minorHAnsi"/>
        </w:rPr>
        <w:t>No</w:t>
      </w:r>
      <w:r w:rsidR="003F234C" w:rsidRPr="006C7044">
        <w:rPr>
          <w:rFonts w:asciiTheme="minorHAnsi" w:hAnsiTheme="minorHAnsi" w:cstheme="minorHAnsi"/>
        </w:rPr>
        <w:t xml:space="preserve"> report</w:t>
      </w:r>
      <w:r w:rsidR="0046447A" w:rsidRPr="006C7044">
        <w:rPr>
          <w:rFonts w:asciiTheme="minorHAnsi" w:hAnsiTheme="minorHAnsi" w:cstheme="minorHAnsi"/>
        </w:rPr>
        <w:t xml:space="preserve"> </w:t>
      </w:r>
    </w:p>
    <w:p w14:paraId="3A9AE4DB" w14:textId="37A93E37" w:rsidR="00D701D2" w:rsidRPr="00A4559C" w:rsidRDefault="00034FE6" w:rsidP="00B74FC0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</w:rPr>
        <w:t>Professional Development</w:t>
      </w:r>
      <w:r w:rsidR="000656D0" w:rsidRPr="00A4559C">
        <w:rPr>
          <w:rFonts w:asciiTheme="minorHAnsi" w:hAnsiTheme="minorHAnsi" w:cstheme="minorHAnsi"/>
        </w:rPr>
        <w:t xml:space="preserve">– </w:t>
      </w:r>
      <w:r w:rsidR="006C7044">
        <w:rPr>
          <w:rFonts w:asciiTheme="minorHAnsi" w:hAnsiTheme="minorHAnsi" w:cstheme="minorHAnsi"/>
        </w:rPr>
        <w:t xml:space="preserve">Jenni Shinpaugh </w:t>
      </w:r>
      <w:r w:rsidR="002F1546">
        <w:rPr>
          <w:rFonts w:asciiTheme="minorHAnsi" w:hAnsiTheme="minorHAnsi" w:cstheme="minorHAnsi"/>
        </w:rPr>
        <w:t xml:space="preserve">– </w:t>
      </w:r>
      <w:r w:rsidR="002F1546">
        <w:rPr>
          <w:rFonts w:asciiTheme="minorHAnsi" w:hAnsiTheme="minorHAnsi" w:cstheme="minorHAnsi"/>
          <w:b/>
        </w:rPr>
        <w:t>Jennifer Griffin will</w:t>
      </w:r>
      <w:r w:rsidR="002F1546">
        <w:rPr>
          <w:rFonts w:asciiTheme="minorHAnsi" w:hAnsiTheme="minorHAnsi" w:cstheme="minorHAnsi"/>
        </w:rPr>
        <w:t xml:space="preserve"> </w:t>
      </w:r>
      <w:r w:rsidR="002F1546" w:rsidRPr="002F1546">
        <w:rPr>
          <w:rFonts w:asciiTheme="minorHAnsi" w:hAnsiTheme="minorHAnsi" w:cstheme="minorHAnsi"/>
          <w:b/>
        </w:rPr>
        <w:t>report</w:t>
      </w:r>
      <w:r w:rsidR="002F1546">
        <w:rPr>
          <w:rFonts w:asciiTheme="minorHAnsi" w:hAnsiTheme="minorHAnsi" w:cstheme="minorHAnsi"/>
          <w:b/>
        </w:rPr>
        <w:t xml:space="preserve"> for Jenni</w:t>
      </w:r>
    </w:p>
    <w:p w14:paraId="634A7BA6" w14:textId="4632A3EE" w:rsidR="0022594D" w:rsidRPr="00A4559C" w:rsidRDefault="00C2664D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</w:rPr>
        <w:t xml:space="preserve">Budget &amp; Finance/Fundraising – </w:t>
      </w:r>
      <w:r w:rsidR="00532B07" w:rsidRPr="00A4559C">
        <w:rPr>
          <w:rFonts w:asciiTheme="minorHAnsi" w:hAnsiTheme="minorHAnsi" w:cstheme="minorHAnsi"/>
        </w:rPr>
        <w:t xml:space="preserve">Jennifer Griffin – </w:t>
      </w:r>
      <w:r w:rsidR="00B47C83">
        <w:rPr>
          <w:rFonts w:asciiTheme="minorHAnsi" w:hAnsiTheme="minorHAnsi" w:cstheme="minorHAnsi"/>
        </w:rPr>
        <w:t>No report</w:t>
      </w:r>
      <w:r w:rsidR="000F6E98">
        <w:rPr>
          <w:rFonts w:asciiTheme="minorHAnsi" w:hAnsiTheme="minorHAnsi" w:cstheme="minorHAnsi"/>
          <w:b/>
        </w:rPr>
        <w:t xml:space="preserve"> </w:t>
      </w:r>
    </w:p>
    <w:p w14:paraId="4CBA336D" w14:textId="390CBB2F" w:rsidR="000656D0" w:rsidRPr="00A4559C" w:rsidRDefault="00CF3559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u w:val="single"/>
        </w:rPr>
      </w:pPr>
      <w:r w:rsidRPr="00A4559C">
        <w:rPr>
          <w:rFonts w:asciiTheme="minorHAnsi" w:hAnsiTheme="minorHAnsi" w:cstheme="minorHAnsi"/>
        </w:rPr>
        <w:t xml:space="preserve">Social Recognition &amp; </w:t>
      </w:r>
      <w:r w:rsidR="000656D0" w:rsidRPr="00A4559C">
        <w:rPr>
          <w:rFonts w:asciiTheme="minorHAnsi" w:hAnsiTheme="minorHAnsi" w:cstheme="minorHAnsi"/>
        </w:rPr>
        <w:t xml:space="preserve">Publicity – </w:t>
      </w:r>
      <w:r w:rsidR="006C7044">
        <w:rPr>
          <w:rFonts w:asciiTheme="minorHAnsi" w:hAnsiTheme="minorHAnsi" w:cstheme="minorHAnsi"/>
        </w:rPr>
        <w:t xml:space="preserve">Hilary Willis </w:t>
      </w:r>
      <w:r w:rsidR="00B23539" w:rsidRPr="00A4559C">
        <w:rPr>
          <w:rFonts w:asciiTheme="minorHAnsi" w:hAnsiTheme="minorHAnsi" w:cstheme="minorHAnsi"/>
        </w:rPr>
        <w:t>– No report</w:t>
      </w:r>
    </w:p>
    <w:p w14:paraId="1E53BE75" w14:textId="77777777" w:rsidR="00367D29" w:rsidRPr="00A4559C" w:rsidRDefault="00367D29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  <w:b/>
          <w:u w:val="single"/>
        </w:rPr>
        <w:t>Faculty Senate Committees</w:t>
      </w:r>
    </w:p>
    <w:p w14:paraId="0DBE4A86" w14:textId="1A060E77" w:rsidR="00367D29" w:rsidRPr="006C7044" w:rsidRDefault="00367D29" w:rsidP="006C67F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>Academic Honor</w:t>
      </w:r>
      <w:r w:rsidR="00801D97" w:rsidRPr="006C7044">
        <w:rPr>
          <w:rFonts w:asciiTheme="minorHAnsi" w:hAnsiTheme="minorHAnsi" w:cstheme="minorHAnsi"/>
          <w:highlight w:val="yellow"/>
        </w:rPr>
        <w:t xml:space="preserve">s &amp; Scholarship – </w:t>
      </w:r>
      <w:r w:rsidR="00743C64" w:rsidRPr="006C7044">
        <w:rPr>
          <w:rFonts w:asciiTheme="minorHAnsi" w:hAnsiTheme="minorHAnsi" w:cstheme="minorHAnsi"/>
          <w:highlight w:val="yellow"/>
        </w:rPr>
        <w:t xml:space="preserve">Angie Gannon </w:t>
      </w:r>
      <w:r w:rsidR="001111D6" w:rsidRPr="006C7044">
        <w:rPr>
          <w:rFonts w:asciiTheme="minorHAnsi" w:hAnsiTheme="minorHAnsi" w:cstheme="minorHAnsi"/>
          <w:highlight w:val="yellow"/>
        </w:rPr>
        <w:t xml:space="preserve">– </w:t>
      </w:r>
      <w:r w:rsidR="003F234C" w:rsidRPr="006C7044">
        <w:rPr>
          <w:rFonts w:asciiTheme="minorHAnsi" w:hAnsiTheme="minorHAnsi" w:cstheme="minorHAnsi"/>
          <w:highlight w:val="yellow"/>
        </w:rPr>
        <w:t>No report</w:t>
      </w:r>
    </w:p>
    <w:p w14:paraId="583DBD1C" w14:textId="29FF01E5" w:rsidR="00367D29" w:rsidRPr="006C7044" w:rsidRDefault="00367D29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Academic Scheduling and Procedures </w:t>
      </w:r>
      <w:r w:rsidR="00356E5B" w:rsidRPr="006C7044">
        <w:rPr>
          <w:rFonts w:asciiTheme="minorHAnsi" w:hAnsiTheme="minorHAnsi" w:cstheme="minorHAnsi"/>
          <w:highlight w:val="yellow"/>
        </w:rPr>
        <w:t xml:space="preserve">– </w:t>
      </w:r>
      <w:r w:rsidR="00E866B6" w:rsidRPr="006C7044">
        <w:rPr>
          <w:rFonts w:asciiTheme="minorHAnsi" w:hAnsiTheme="minorHAnsi" w:cstheme="minorHAnsi"/>
          <w:highlight w:val="yellow"/>
        </w:rPr>
        <w:t xml:space="preserve">Terence Sullivan </w:t>
      </w:r>
      <w:r w:rsidR="00583C5E" w:rsidRPr="006C7044">
        <w:rPr>
          <w:rFonts w:asciiTheme="minorHAnsi" w:hAnsiTheme="minorHAnsi" w:cstheme="minorHAnsi"/>
          <w:highlight w:val="yellow"/>
        </w:rPr>
        <w:t>– No report</w:t>
      </w:r>
    </w:p>
    <w:p w14:paraId="538CD17C" w14:textId="1A8FF8DD" w:rsidR="00367D29" w:rsidRPr="006C7044" w:rsidRDefault="00367D29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Athletics – </w:t>
      </w:r>
      <w:r w:rsidR="00F22A7B" w:rsidRPr="006C7044">
        <w:rPr>
          <w:rFonts w:asciiTheme="minorHAnsi" w:hAnsiTheme="minorHAnsi" w:cstheme="minorHAnsi"/>
          <w:highlight w:val="yellow"/>
        </w:rPr>
        <w:t xml:space="preserve">Open </w:t>
      </w:r>
      <w:r w:rsidR="000D5F34" w:rsidRPr="006C7044">
        <w:rPr>
          <w:rFonts w:asciiTheme="minorHAnsi" w:hAnsiTheme="minorHAnsi" w:cstheme="minorHAnsi"/>
          <w:highlight w:val="yellow"/>
        </w:rPr>
        <w:t>–</w:t>
      </w:r>
      <w:r w:rsidR="00E93406" w:rsidRPr="006C7044">
        <w:rPr>
          <w:rFonts w:asciiTheme="minorHAnsi" w:hAnsiTheme="minorHAnsi" w:cstheme="minorHAnsi"/>
          <w:highlight w:val="yellow"/>
        </w:rPr>
        <w:t xml:space="preserve"> No report</w:t>
      </w:r>
    </w:p>
    <w:p w14:paraId="5C4D549E" w14:textId="31C14AB0" w:rsidR="00367D29" w:rsidRPr="006C7044" w:rsidRDefault="00367D29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Diversity &amp; Equity – </w:t>
      </w:r>
      <w:r w:rsidR="00F00E7D" w:rsidRPr="006C7044">
        <w:rPr>
          <w:rFonts w:asciiTheme="minorHAnsi" w:hAnsiTheme="minorHAnsi" w:cstheme="minorHAnsi"/>
          <w:highlight w:val="yellow"/>
        </w:rPr>
        <w:t>Chis Griggs</w:t>
      </w:r>
      <w:r w:rsidR="000D5F34" w:rsidRPr="006C7044">
        <w:rPr>
          <w:rFonts w:asciiTheme="minorHAnsi" w:hAnsiTheme="minorHAnsi" w:cstheme="minorHAnsi"/>
          <w:highlight w:val="yellow"/>
        </w:rPr>
        <w:t xml:space="preserve"> </w:t>
      </w:r>
      <w:r w:rsidRPr="006C7044">
        <w:rPr>
          <w:rFonts w:asciiTheme="minorHAnsi" w:hAnsiTheme="minorHAnsi" w:cstheme="minorHAnsi"/>
          <w:highlight w:val="yellow"/>
        </w:rPr>
        <w:t>– No report</w:t>
      </w:r>
    </w:p>
    <w:p w14:paraId="1DB411AF" w14:textId="2679149F" w:rsidR="00367D29" w:rsidRPr="006C7044" w:rsidRDefault="00367D29" w:rsidP="006C67F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>Edu</w:t>
      </w:r>
      <w:r w:rsidR="00E827BC" w:rsidRPr="006C7044">
        <w:rPr>
          <w:rFonts w:asciiTheme="minorHAnsi" w:hAnsiTheme="minorHAnsi" w:cstheme="minorHAnsi"/>
          <w:highlight w:val="yellow"/>
        </w:rPr>
        <w:t xml:space="preserve">cational Policies – </w:t>
      </w:r>
      <w:r w:rsidR="000D5F34" w:rsidRPr="006C7044">
        <w:rPr>
          <w:rFonts w:asciiTheme="minorHAnsi" w:hAnsiTheme="minorHAnsi" w:cstheme="minorHAnsi"/>
          <w:highlight w:val="yellow"/>
        </w:rPr>
        <w:t xml:space="preserve">Angie Gannon </w:t>
      </w:r>
      <w:r w:rsidR="003709C9" w:rsidRPr="006C7044">
        <w:rPr>
          <w:rFonts w:asciiTheme="minorHAnsi" w:hAnsiTheme="minorHAnsi" w:cstheme="minorHAnsi"/>
          <w:highlight w:val="yellow"/>
        </w:rPr>
        <w:t xml:space="preserve">– </w:t>
      </w:r>
      <w:r w:rsidR="003F234C" w:rsidRPr="006C7044">
        <w:rPr>
          <w:rFonts w:asciiTheme="minorHAnsi" w:hAnsiTheme="minorHAnsi" w:cstheme="minorHAnsi"/>
          <w:highlight w:val="yellow"/>
        </w:rPr>
        <w:t>No report</w:t>
      </w:r>
    </w:p>
    <w:p w14:paraId="201729B6" w14:textId="45B0FD12" w:rsidR="00C42B83" w:rsidRPr="006C7044" w:rsidRDefault="00367D29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Environmental Issues – </w:t>
      </w:r>
      <w:r w:rsidR="002B18E2" w:rsidRPr="006C7044">
        <w:rPr>
          <w:rFonts w:asciiTheme="minorHAnsi" w:hAnsiTheme="minorHAnsi" w:cstheme="minorHAnsi"/>
          <w:highlight w:val="yellow"/>
        </w:rPr>
        <w:t>Dwayne Trouille</w:t>
      </w:r>
      <w:r w:rsidR="006C67F9" w:rsidRPr="006C7044">
        <w:rPr>
          <w:rFonts w:asciiTheme="minorHAnsi" w:hAnsiTheme="minorHAnsi" w:cstheme="minorHAnsi"/>
          <w:highlight w:val="yellow"/>
        </w:rPr>
        <w:t xml:space="preserve"> – No report</w:t>
      </w:r>
    </w:p>
    <w:p w14:paraId="33A7FB5E" w14:textId="77777777" w:rsidR="0020165E" w:rsidRPr="006C7044" w:rsidRDefault="001A5357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>Fac</w:t>
      </w:r>
      <w:r w:rsidR="00EB5C7D" w:rsidRPr="006C7044">
        <w:rPr>
          <w:rFonts w:asciiTheme="minorHAnsi" w:hAnsiTheme="minorHAnsi" w:cstheme="minorHAnsi"/>
          <w:highlight w:val="yellow"/>
        </w:rPr>
        <w:t xml:space="preserve">ulty Scholarship – </w:t>
      </w:r>
      <w:r w:rsidR="0055169F" w:rsidRPr="006C7044">
        <w:rPr>
          <w:rFonts w:asciiTheme="minorHAnsi" w:hAnsiTheme="minorHAnsi" w:cstheme="minorHAnsi"/>
          <w:highlight w:val="yellow"/>
        </w:rPr>
        <w:t>Darius Anthony</w:t>
      </w:r>
      <w:r w:rsidR="00AF4E95" w:rsidRPr="006C7044">
        <w:rPr>
          <w:rFonts w:asciiTheme="minorHAnsi" w:hAnsiTheme="minorHAnsi" w:cstheme="minorHAnsi"/>
          <w:highlight w:val="yellow"/>
        </w:rPr>
        <w:t xml:space="preserve"> </w:t>
      </w:r>
      <w:r w:rsidR="00721EFF" w:rsidRPr="006C7044">
        <w:rPr>
          <w:rFonts w:asciiTheme="minorHAnsi" w:hAnsiTheme="minorHAnsi" w:cstheme="minorHAnsi"/>
          <w:highlight w:val="yellow"/>
        </w:rPr>
        <w:t>– No report</w:t>
      </w:r>
    </w:p>
    <w:p w14:paraId="4E630D3B" w14:textId="715283C2" w:rsidR="00E630CA" w:rsidRPr="006C7044" w:rsidRDefault="00E630CA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Faculty Senate – </w:t>
      </w:r>
      <w:r w:rsidR="000D5F34" w:rsidRPr="006C7044">
        <w:rPr>
          <w:rFonts w:asciiTheme="minorHAnsi" w:hAnsiTheme="minorHAnsi" w:cstheme="minorHAnsi"/>
          <w:highlight w:val="yellow"/>
        </w:rPr>
        <w:t xml:space="preserve">Paul Leavy </w:t>
      </w:r>
      <w:r w:rsidR="00B23539" w:rsidRPr="006C7044">
        <w:rPr>
          <w:rFonts w:asciiTheme="minorHAnsi" w:hAnsiTheme="minorHAnsi" w:cstheme="minorHAnsi"/>
          <w:highlight w:val="yellow"/>
        </w:rPr>
        <w:t>– No report</w:t>
      </w:r>
    </w:p>
    <w:p w14:paraId="081BA26F" w14:textId="5FFC26BA" w:rsidR="00011C35" w:rsidRPr="006C7044" w:rsidRDefault="00367D29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>Internationali</w:t>
      </w:r>
      <w:r w:rsidR="000D5F34" w:rsidRPr="006C7044">
        <w:rPr>
          <w:rFonts w:asciiTheme="minorHAnsi" w:hAnsiTheme="minorHAnsi" w:cstheme="minorHAnsi"/>
          <w:highlight w:val="yellow"/>
        </w:rPr>
        <w:t xml:space="preserve">zation &amp; Globalization – Jordan Thompson </w:t>
      </w:r>
      <w:r w:rsidR="00C5279A" w:rsidRPr="006C7044">
        <w:rPr>
          <w:rFonts w:asciiTheme="minorHAnsi" w:hAnsiTheme="minorHAnsi" w:cstheme="minorHAnsi"/>
          <w:highlight w:val="yellow"/>
        </w:rPr>
        <w:t>– No report</w:t>
      </w:r>
    </w:p>
    <w:p w14:paraId="27333E7D" w14:textId="77777777" w:rsidR="00011C35" w:rsidRPr="006C7044" w:rsidRDefault="00367D29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Library Affairs – Matt McIntyre – </w:t>
      </w:r>
      <w:r w:rsidR="004C608C" w:rsidRPr="006C7044">
        <w:rPr>
          <w:rFonts w:asciiTheme="minorHAnsi" w:hAnsiTheme="minorHAnsi" w:cstheme="minorHAnsi"/>
          <w:highlight w:val="yellow"/>
        </w:rPr>
        <w:t>No report</w:t>
      </w:r>
    </w:p>
    <w:p w14:paraId="73F103CB" w14:textId="46C04FF2" w:rsidR="00FD1C13" w:rsidRPr="006C7044" w:rsidRDefault="00367D29" w:rsidP="006C67F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>Stu</w:t>
      </w:r>
      <w:r w:rsidR="00A3062E" w:rsidRPr="006C7044">
        <w:rPr>
          <w:rFonts w:asciiTheme="minorHAnsi" w:hAnsiTheme="minorHAnsi" w:cstheme="minorHAnsi"/>
          <w:highlight w:val="yellow"/>
        </w:rPr>
        <w:t xml:space="preserve">dent Affairs – </w:t>
      </w:r>
      <w:r w:rsidR="00F00E7D" w:rsidRPr="006C7044">
        <w:rPr>
          <w:rFonts w:asciiTheme="minorHAnsi" w:hAnsiTheme="minorHAnsi" w:cstheme="minorHAnsi"/>
          <w:highlight w:val="yellow"/>
        </w:rPr>
        <w:t>Paul Leavy</w:t>
      </w:r>
      <w:r w:rsidR="000D5F34" w:rsidRPr="006C7044">
        <w:rPr>
          <w:rFonts w:asciiTheme="minorHAnsi" w:hAnsiTheme="minorHAnsi" w:cstheme="minorHAnsi"/>
          <w:highlight w:val="yellow"/>
        </w:rPr>
        <w:t xml:space="preserve"> </w:t>
      </w:r>
      <w:r w:rsidR="00A4559C" w:rsidRPr="006C7044">
        <w:rPr>
          <w:rFonts w:asciiTheme="minorHAnsi" w:hAnsiTheme="minorHAnsi" w:cstheme="minorHAnsi"/>
          <w:highlight w:val="yellow"/>
        </w:rPr>
        <w:t>– No report</w:t>
      </w:r>
    </w:p>
    <w:p w14:paraId="7B2345FD" w14:textId="77777777" w:rsidR="006C67F9" w:rsidRPr="006C7044" w:rsidRDefault="00367D29" w:rsidP="006C67F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Technology – </w:t>
      </w:r>
      <w:r w:rsidR="00AF4E95" w:rsidRPr="006C7044">
        <w:rPr>
          <w:rFonts w:asciiTheme="minorHAnsi" w:hAnsiTheme="minorHAnsi" w:cstheme="minorHAnsi"/>
          <w:highlight w:val="yellow"/>
        </w:rPr>
        <w:t>Dwayne Trouille</w:t>
      </w:r>
      <w:r w:rsidRPr="006C7044">
        <w:rPr>
          <w:rFonts w:asciiTheme="minorHAnsi" w:hAnsiTheme="minorHAnsi" w:cstheme="minorHAnsi"/>
          <w:highlight w:val="yellow"/>
        </w:rPr>
        <w:t xml:space="preserve"> </w:t>
      </w:r>
      <w:r w:rsidR="00D87E42" w:rsidRPr="006C7044">
        <w:rPr>
          <w:rFonts w:asciiTheme="minorHAnsi" w:hAnsiTheme="minorHAnsi" w:cstheme="minorHAnsi"/>
          <w:highlight w:val="yellow"/>
        </w:rPr>
        <w:t xml:space="preserve">– </w:t>
      </w:r>
      <w:r w:rsidR="006C67F9" w:rsidRPr="006C7044">
        <w:rPr>
          <w:rFonts w:asciiTheme="minorHAnsi" w:hAnsiTheme="minorHAnsi" w:cstheme="minorHAnsi"/>
          <w:highlight w:val="yellow"/>
        </w:rPr>
        <w:t>No report</w:t>
      </w:r>
    </w:p>
    <w:p w14:paraId="1FE9BA6C" w14:textId="5F953BC8" w:rsidR="0095174A" w:rsidRPr="006C7044" w:rsidRDefault="0095174A" w:rsidP="007501E5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6C7044">
        <w:rPr>
          <w:rFonts w:asciiTheme="minorHAnsi" w:hAnsiTheme="minorHAnsi" w:cstheme="minorHAnsi"/>
          <w:b/>
          <w:u w:val="single"/>
        </w:rPr>
        <w:t>University Wide Committees</w:t>
      </w:r>
    </w:p>
    <w:p w14:paraId="64A19441" w14:textId="0BFA4D1D" w:rsidR="00B970F1" w:rsidRPr="006C7044" w:rsidRDefault="00B970F1" w:rsidP="006C67F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Budget Advisory </w:t>
      </w:r>
      <w:r w:rsidR="00C65AEF" w:rsidRPr="006C7044">
        <w:rPr>
          <w:rFonts w:asciiTheme="minorHAnsi" w:hAnsiTheme="minorHAnsi" w:cstheme="minorHAnsi"/>
          <w:highlight w:val="yellow"/>
        </w:rPr>
        <w:t>Council</w:t>
      </w:r>
      <w:r w:rsidRPr="006C7044">
        <w:rPr>
          <w:rFonts w:asciiTheme="minorHAnsi" w:hAnsiTheme="minorHAnsi" w:cstheme="minorHAnsi"/>
          <w:highlight w:val="yellow"/>
        </w:rPr>
        <w:t xml:space="preserve"> –</w:t>
      </w:r>
      <w:r w:rsidR="00FB55D5" w:rsidRPr="006C7044">
        <w:rPr>
          <w:rFonts w:asciiTheme="minorHAnsi" w:hAnsiTheme="minorHAnsi" w:cstheme="minorHAnsi"/>
          <w:highlight w:val="yellow"/>
        </w:rPr>
        <w:t>Dwayne Trouille -</w:t>
      </w:r>
      <w:r w:rsidR="00FB55D5" w:rsidRPr="006C7044">
        <w:rPr>
          <w:rFonts w:asciiTheme="minorHAnsi" w:hAnsiTheme="minorHAnsi" w:cstheme="minorHAnsi"/>
          <w:b/>
          <w:highlight w:val="yellow"/>
        </w:rPr>
        <w:t xml:space="preserve"> </w:t>
      </w:r>
      <w:r w:rsidR="006C67F9" w:rsidRPr="006C7044">
        <w:rPr>
          <w:rFonts w:asciiTheme="minorHAnsi" w:hAnsiTheme="minorHAnsi" w:cstheme="minorHAnsi"/>
          <w:highlight w:val="yellow"/>
        </w:rPr>
        <w:t>No report</w:t>
      </w:r>
    </w:p>
    <w:p w14:paraId="25C173BB" w14:textId="1AD488DE" w:rsidR="00907D12" w:rsidRPr="006C7044" w:rsidRDefault="00F77B9D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Campus Safety – </w:t>
      </w:r>
      <w:r w:rsidR="00A2770E" w:rsidRPr="006C7044">
        <w:rPr>
          <w:rFonts w:asciiTheme="minorHAnsi" w:hAnsiTheme="minorHAnsi" w:cstheme="minorHAnsi"/>
          <w:highlight w:val="yellow"/>
        </w:rPr>
        <w:t xml:space="preserve">Hilary Willis – </w:t>
      </w:r>
      <w:r w:rsidR="003F234C" w:rsidRPr="006C7044">
        <w:rPr>
          <w:rFonts w:asciiTheme="minorHAnsi" w:hAnsiTheme="minorHAnsi" w:cstheme="minorHAnsi"/>
          <w:highlight w:val="yellow"/>
        </w:rPr>
        <w:t>No</w:t>
      </w:r>
      <w:r w:rsidR="00A2770E" w:rsidRPr="006C7044">
        <w:rPr>
          <w:rFonts w:asciiTheme="minorHAnsi" w:hAnsiTheme="minorHAnsi" w:cstheme="minorHAnsi"/>
          <w:highlight w:val="yellow"/>
        </w:rPr>
        <w:t xml:space="preserve"> report</w:t>
      </w:r>
    </w:p>
    <w:p w14:paraId="098198EA" w14:textId="0E8ACCC1" w:rsidR="00907D12" w:rsidRPr="006C7044" w:rsidRDefault="00907D12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Campus Wellness – </w:t>
      </w:r>
      <w:r w:rsidR="000D5F34" w:rsidRPr="006C7044">
        <w:rPr>
          <w:rFonts w:asciiTheme="minorHAnsi" w:hAnsiTheme="minorHAnsi" w:cstheme="minorHAnsi"/>
          <w:highlight w:val="yellow"/>
        </w:rPr>
        <w:t>Jordan Thompson</w:t>
      </w:r>
      <w:r w:rsidR="00C5279A" w:rsidRPr="006C7044">
        <w:rPr>
          <w:rFonts w:asciiTheme="minorHAnsi" w:hAnsiTheme="minorHAnsi" w:cstheme="minorHAnsi"/>
          <w:highlight w:val="yellow"/>
        </w:rPr>
        <w:t xml:space="preserve">– </w:t>
      </w:r>
      <w:r w:rsidR="00F34021" w:rsidRPr="006C7044">
        <w:rPr>
          <w:rFonts w:asciiTheme="minorHAnsi" w:hAnsiTheme="minorHAnsi" w:cstheme="minorHAnsi"/>
          <w:b/>
          <w:highlight w:val="yellow"/>
        </w:rPr>
        <w:t>will</w:t>
      </w:r>
      <w:r w:rsidR="002944BA" w:rsidRPr="006C7044">
        <w:rPr>
          <w:rFonts w:asciiTheme="minorHAnsi" w:hAnsiTheme="minorHAnsi" w:cstheme="minorHAnsi"/>
          <w:b/>
          <w:highlight w:val="yellow"/>
        </w:rPr>
        <w:t xml:space="preserve"> report</w:t>
      </w:r>
    </w:p>
    <w:p w14:paraId="4BD40387" w14:textId="39F93ACA" w:rsidR="00AF4E95" w:rsidRPr="006C7044" w:rsidRDefault="00AF4E95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Conflict </w:t>
      </w:r>
      <w:r w:rsidR="007D739B" w:rsidRPr="006C7044">
        <w:rPr>
          <w:rFonts w:asciiTheme="minorHAnsi" w:hAnsiTheme="minorHAnsi" w:cstheme="minorHAnsi"/>
          <w:highlight w:val="yellow"/>
        </w:rPr>
        <w:t xml:space="preserve">Management – </w:t>
      </w:r>
      <w:r w:rsidRPr="006C7044">
        <w:rPr>
          <w:rFonts w:asciiTheme="minorHAnsi" w:hAnsiTheme="minorHAnsi" w:cstheme="minorHAnsi"/>
          <w:highlight w:val="yellow"/>
        </w:rPr>
        <w:t xml:space="preserve">Terence Sullivan </w:t>
      </w:r>
      <w:r w:rsidR="004914CD" w:rsidRPr="006C7044">
        <w:rPr>
          <w:rFonts w:asciiTheme="minorHAnsi" w:hAnsiTheme="minorHAnsi" w:cstheme="minorHAnsi"/>
          <w:highlight w:val="yellow"/>
        </w:rPr>
        <w:t xml:space="preserve">– </w:t>
      </w:r>
      <w:r w:rsidR="003F234C" w:rsidRPr="006C7044">
        <w:rPr>
          <w:rFonts w:asciiTheme="minorHAnsi" w:hAnsiTheme="minorHAnsi" w:cstheme="minorHAnsi"/>
          <w:highlight w:val="yellow"/>
        </w:rPr>
        <w:t>No report</w:t>
      </w:r>
    </w:p>
    <w:p w14:paraId="1F982690" w14:textId="3FB4F74D" w:rsidR="00B23539" w:rsidRPr="006C7044" w:rsidRDefault="00907D12" w:rsidP="009227F4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Dining Advisory – </w:t>
      </w:r>
      <w:r w:rsidR="000D5F34" w:rsidRPr="006C7044">
        <w:rPr>
          <w:rFonts w:asciiTheme="minorHAnsi" w:hAnsiTheme="minorHAnsi" w:cstheme="minorHAnsi"/>
          <w:highlight w:val="yellow"/>
        </w:rPr>
        <w:t>Jenni Shinpaugh</w:t>
      </w:r>
      <w:r w:rsidR="00AF4E95" w:rsidRPr="006C7044">
        <w:rPr>
          <w:rFonts w:asciiTheme="minorHAnsi" w:hAnsiTheme="minorHAnsi" w:cstheme="minorHAnsi"/>
          <w:highlight w:val="yellow"/>
        </w:rPr>
        <w:t xml:space="preserve"> </w:t>
      </w:r>
      <w:r w:rsidR="00B23539" w:rsidRPr="006C7044">
        <w:rPr>
          <w:rFonts w:asciiTheme="minorHAnsi" w:hAnsiTheme="minorHAnsi" w:cstheme="minorHAnsi"/>
          <w:highlight w:val="yellow"/>
        </w:rPr>
        <w:t>– No report</w:t>
      </w:r>
    </w:p>
    <w:p w14:paraId="2B0C37F5" w14:textId="61B281E6" w:rsidR="008D0ED1" w:rsidRPr="006C7044" w:rsidRDefault="00441017" w:rsidP="006C67F9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Parking Advisory – </w:t>
      </w:r>
      <w:r w:rsidR="00530C5B" w:rsidRPr="006C7044">
        <w:rPr>
          <w:rFonts w:asciiTheme="minorHAnsi" w:hAnsiTheme="minorHAnsi" w:cstheme="minorHAnsi"/>
          <w:highlight w:val="yellow"/>
        </w:rPr>
        <w:t xml:space="preserve">Jennifer </w:t>
      </w:r>
      <w:r w:rsidR="002B18E2" w:rsidRPr="006C7044">
        <w:rPr>
          <w:rFonts w:asciiTheme="minorHAnsi" w:hAnsiTheme="minorHAnsi" w:cstheme="minorHAnsi"/>
          <w:highlight w:val="yellow"/>
        </w:rPr>
        <w:t>Griffin</w:t>
      </w:r>
      <w:r w:rsidRPr="006C7044">
        <w:rPr>
          <w:rFonts w:asciiTheme="minorHAnsi" w:hAnsiTheme="minorHAnsi" w:cstheme="minorHAnsi"/>
          <w:highlight w:val="yellow"/>
        </w:rPr>
        <w:t xml:space="preserve"> </w:t>
      </w:r>
      <w:r w:rsidR="00C1329D" w:rsidRPr="006C7044">
        <w:rPr>
          <w:rFonts w:asciiTheme="minorHAnsi" w:hAnsiTheme="minorHAnsi" w:cstheme="minorHAnsi"/>
          <w:highlight w:val="yellow"/>
        </w:rPr>
        <w:t xml:space="preserve">– </w:t>
      </w:r>
      <w:r w:rsidR="000844C7" w:rsidRPr="006C7044">
        <w:rPr>
          <w:rFonts w:asciiTheme="minorHAnsi" w:hAnsiTheme="minorHAnsi" w:cstheme="minorHAnsi"/>
          <w:highlight w:val="yellow"/>
        </w:rPr>
        <w:t>No report</w:t>
      </w:r>
    </w:p>
    <w:p w14:paraId="0ECB7D16" w14:textId="77777777" w:rsidR="00441017" w:rsidRPr="006C7044" w:rsidRDefault="00441017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 xml:space="preserve">Parking Appeals – </w:t>
      </w:r>
      <w:r w:rsidR="00C42B83" w:rsidRPr="006C7044">
        <w:rPr>
          <w:rFonts w:asciiTheme="minorHAnsi" w:hAnsiTheme="minorHAnsi" w:cstheme="minorHAnsi"/>
          <w:highlight w:val="yellow"/>
        </w:rPr>
        <w:t xml:space="preserve">Paul Leavy </w:t>
      </w:r>
      <w:r w:rsidR="00CD6FD4" w:rsidRPr="006C7044">
        <w:rPr>
          <w:rFonts w:asciiTheme="minorHAnsi" w:hAnsiTheme="minorHAnsi" w:cstheme="minorHAnsi"/>
          <w:highlight w:val="yellow"/>
        </w:rPr>
        <w:t>– No report</w:t>
      </w:r>
    </w:p>
    <w:p w14:paraId="2F8A689E" w14:textId="7437C8FB" w:rsidR="00907D12" w:rsidRPr="006C7044" w:rsidRDefault="00907D12" w:rsidP="001111D6">
      <w:pPr>
        <w:pStyle w:val="ListParagraph"/>
        <w:numPr>
          <w:ilvl w:val="1"/>
          <w:numId w:val="1"/>
        </w:numPr>
        <w:spacing w:after="0" w:line="240" w:lineRule="auto"/>
        <w:rPr>
          <w:rFonts w:asciiTheme="minorHAnsi" w:hAnsiTheme="minorHAnsi" w:cstheme="minorHAnsi"/>
          <w:b/>
          <w:highlight w:val="yellow"/>
          <w:u w:val="single"/>
        </w:rPr>
      </w:pPr>
      <w:r w:rsidRPr="006C7044">
        <w:rPr>
          <w:rFonts w:asciiTheme="minorHAnsi" w:hAnsiTheme="minorHAnsi" w:cstheme="minorHAnsi"/>
          <w:highlight w:val="yellow"/>
        </w:rPr>
        <w:t>Retir</w:t>
      </w:r>
      <w:r w:rsidR="00FE0AB6" w:rsidRPr="006C7044">
        <w:rPr>
          <w:rFonts w:asciiTheme="minorHAnsi" w:hAnsiTheme="minorHAnsi" w:cstheme="minorHAnsi"/>
          <w:highlight w:val="yellow"/>
        </w:rPr>
        <w:t xml:space="preserve">ee Association – </w:t>
      </w:r>
      <w:r w:rsidR="007C0BDF" w:rsidRPr="006C7044">
        <w:rPr>
          <w:rFonts w:asciiTheme="minorHAnsi" w:hAnsiTheme="minorHAnsi" w:cstheme="minorHAnsi"/>
          <w:highlight w:val="yellow"/>
        </w:rPr>
        <w:t xml:space="preserve">Julienne Jackson </w:t>
      </w:r>
      <w:r w:rsidR="006F05EB" w:rsidRPr="006C7044">
        <w:rPr>
          <w:rFonts w:asciiTheme="minorHAnsi" w:hAnsiTheme="minorHAnsi" w:cstheme="minorHAnsi"/>
          <w:highlight w:val="yellow"/>
        </w:rPr>
        <w:t xml:space="preserve">– </w:t>
      </w:r>
      <w:r w:rsidR="007C0BDF" w:rsidRPr="006C7044">
        <w:rPr>
          <w:rFonts w:asciiTheme="minorHAnsi" w:hAnsiTheme="minorHAnsi" w:cstheme="minorHAnsi"/>
          <w:highlight w:val="yellow"/>
        </w:rPr>
        <w:t>No report</w:t>
      </w:r>
    </w:p>
    <w:p w14:paraId="6BDC5501" w14:textId="77777777" w:rsidR="00A8563C" w:rsidRPr="00A4559C" w:rsidRDefault="00A8563C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  <w:b/>
          <w:u w:val="single"/>
        </w:rPr>
        <w:t>Old Business</w:t>
      </w:r>
    </w:p>
    <w:p w14:paraId="7EB5FEDF" w14:textId="2652F9FF" w:rsidR="00A3062E" w:rsidRPr="00A4559C" w:rsidRDefault="00A3062E" w:rsidP="001111D6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  <w:b/>
          <w:u w:val="single"/>
        </w:rPr>
        <w:t>New Business</w:t>
      </w:r>
    </w:p>
    <w:p w14:paraId="3412BB00" w14:textId="233B7650" w:rsidR="00C7769A" w:rsidRDefault="007A6C1E" w:rsidP="006C67F9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A4559C">
        <w:rPr>
          <w:rFonts w:asciiTheme="minorHAnsi" w:hAnsiTheme="minorHAnsi" w:cstheme="minorHAnsi"/>
          <w:b/>
          <w:u w:val="single"/>
        </w:rPr>
        <w:t>Adjournment</w:t>
      </w:r>
    </w:p>
    <w:p w14:paraId="3B369EFC" w14:textId="52A369F1" w:rsidR="001C6595" w:rsidRDefault="001C6595" w:rsidP="001C6595">
      <w:pPr>
        <w:spacing w:after="0" w:line="240" w:lineRule="auto"/>
        <w:rPr>
          <w:rFonts w:asciiTheme="minorHAnsi" w:hAnsiTheme="minorHAnsi" w:cstheme="minorHAnsi"/>
          <w:b/>
          <w:u w:val="single"/>
        </w:rPr>
      </w:pPr>
    </w:p>
    <w:p w14:paraId="199A6A71" w14:textId="72C49ABF" w:rsidR="00A4559C" w:rsidRPr="00A4559C" w:rsidRDefault="00A4559C" w:rsidP="001C6595">
      <w:pPr>
        <w:rPr>
          <w:rFonts w:asciiTheme="minorHAnsi" w:hAnsiTheme="minorHAnsi" w:cstheme="minorHAnsi"/>
          <w:b/>
          <w:u w:val="single"/>
        </w:rPr>
      </w:pPr>
    </w:p>
    <w:sectPr w:rsidR="00A4559C" w:rsidRPr="00A4559C" w:rsidSect="000B377C">
      <w:pgSz w:w="12240" w:h="15840"/>
      <w:pgMar w:top="720" w:right="720" w:bottom="72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A1704C" w14:textId="77777777" w:rsidR="00F73656" w:rsidRDefault="00F73656" w:rsidP="00A3062E">
      <w:pPr>
        <w:spacing w:after="0" w:line="240" w:lineRule="auto"/>
      </w:pPr>
      <w:r>
        <w:separator/>
      </w:r>
    </w:p>
  </w:endnote>
  <w:endnote w:type="continuationSeparator" w:id="0">
    <w:p w14:paraId="30580C6A" w14:textId="77777777" w:rsidR="00F73656" w:rsidRDefault="00F73656" w:rsidP="00A30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7B88D5" w14:textId="77777777" w:rsidR="00F73656" w:rsidRDefault="00F73656" w:rsidP="00A3062E">
      <w:pPr>
        <w:spacing w:after="0" w:line="240" w:lineRule="auto"/>
      </w:pPr>
      <w:r>
        <w:separator/>
      </w:r>
    </w:p>
  </w:footnote>
  <w:footnote w:type="continuationSeparator" w:id="0">
    <w:p w14:paraId="0F5BC1C5" w14:textId="77777777" w:rsidR="00F73656" w:rsidRDefault="00F73656" w:rsidP="00A306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7"/>
      <w:numFmt w:val="upperLetter"/>
      <w:lvlText w:val="%1."/>
      <w:lvlJc w:val="left"/>
      <w:pPr>
        <w:ind w:left="1911" w:hanging="360"/>
      </w:pPr>
      <w:rPr>
        <w:rFonts w:ascii="Georgia" w:hAnsi="Georgia" w:cs="Georgia"/>
        <w:b w:val="0"/>
        <w:bCs w:val="0"/>
        <w:spacing w:val="-1"/>
        <w:w w:val="99"/>
        <w:sz w:val="20"/>
        <w:szCs w:val="20"/>
      </w:rPr>
    </w:lvl>
    <w:lvl w:ilvl="1">
      <w:start w:val="1"/>
      <w:numFmt w:val="lowerLetter"/>
      <w:lvlText w:val="%2."/>
      <w:lvlJc w:val="left"/>
      <w:pPr>
        <w:ind w:left="2632" w:hanging="361"/>
      </w:pPr>
      <w:rPr>
        <w:w w:val="99"/>
      </w:rPr>
    </w:lvl>
    <w:lvl w:ilvl="2">
      <w:numFmt w:val="bullet"/>
      <w:lvlText w:val="•"/>
      <w:lvlJc w:val="left"/>
      <w:pPr>
        <w:ind w:left="3546" w:hanging="361"/>
      </w:pPr>
    </w:lvl>
    <w:lvl w:ilvl="3">
      <w:numFmt w:val="bullet"/>
      <w:lvlText w:val="•"/>
      <w:lvlJc w:val="left"/>
      <w:pPr>
        <w:ind w:left="4453" w:hanging="361"/>
      </w:pPr>
    </w:lvl>
    <w:lvl w:ilvl="4">
      <w:numFmt w:val="bullet"/>
      <w:lvlText w:val="•"/>
      <w:lvlJc w:val="left"/>
      <w:pPr>
        <w:ind w:left="5360" w:hanging="361"/>
      </w:pPr>
    </w:lvl>
    <w:lvl w:ilvl="5">
      <w:numFmt w:val="bullet"/>
      <w:lvlText w:val="•"/>
      <w:lvlJc w:val="left"/>
      <w:pPr>
        <w:ind w:left="6266" w:hanging="361"/>
      </w:pPr>
    </w:lvl>
    <w:lvl w:ilvl="6">
      <w:numFmt w:val="bullet"/>
      <w:lvlText w:val="•"/>
      <w:lvlJc w:val="left"/>
      <w:pPr>
        <w:ind w:left="7173" w:hanging="361"/>
      </w:pPr>
    </w:lvl>
    <w:lvl w:ilvl="7">
      <w:numFmt w:val="bullet"/>
      <w:lvlText w:val="•"/>
      <w:lvlJc w:val="left"/>
      <w:pPr>
        <w:ind w:left="8080" w:hanging="361"/>
      </w:pPr>
    </w:lvl>
    <w:lvl w:ilvl="8">
      <w:numFmt w:val="bullet"/>
      <w:lvlText w:val="•"/>
      <w:lvlJc w:val="left"/>
      <w:pPr>
        <w:ind w:left="8986" w:hanging="361"/>
      </w:pPr>
    </w:lvl>
  </w:abstractNum>
  <w:abstractNum w:abstractNumId="1" w15:restartNumberingAfterBreak="0">
    <w:nsid w:val="047227B1"/>
    <w:multiLevelType w:val="hybridMultilevel"/>
    <w:tmpl w:val="C45EEFE0"/>
    <w:lvl w:ilvl="0" w:tplc="6618201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9CC47F4C">
      <w:numFmt w:val="bullet"/>
      <w:lvlText w:val=""/>
      <w:lvlJc w:val="left"/>
      <w:pPr>
        <w:ind w:left="3600" w:hanging="360"/>
      </w:pPr>
      <w:rPr>
        <w:rFonts w:ascii="Calibri" w:eastAsiaTheme="minorHAnsi" w:hAnsi="Calibri" w:cs="Calibri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071F7"/>
    <w:multiLevelType w:val="hybridMultilevel"/>
    <w:tmpl w:val="1C1E0C2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8195808"/>
    <w:multiLevelType w:val="hybridMultilevel"/>
    <w:tmpl w:val="956E32DE"/>
    <w:lvl w:ilvl="0" w:tplc="01846D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93865"/>
    <w:multiLevelType w:val="hybridMultilevel"/>
    <w:tmpl w:val="74CC3D96"/>
    <w:lvl w:ilvl="0" w:tplc="33221912">
      <w:start w:val="1"/>
      <w:numFmt w:val="upperLetter"/>
      <w:lvlText w:val="%1."/>
      <w:lvlJc w:val="left"/>
      <w:pPr>
        <w:ind w:left="928" w:hanging="294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en-US"/>
      </w:rPr>
    </w:lvl>
    <w:lvl w:ilvl="1" w:tplc="174C1E9E">
      <w:numFmt w:val="bullet"/>
      <w:lvlText w:val="•"/>
      <w:lvlJc w:val="left"/>
      <w:pPr>
        <w:ind w:left="1922" w:hanging="294"/>
      </w:pPr>
      <w:rPr>
        <w:rFonts w:hint="default"/>
        <w:lang w:val="en-US" w:eastAsia="en-US" w:bidi="en-US"/>
      </w:rPr>
    </w:lvl>
    <w:lvl w:ilvl="2" w:tplc="D334ED76">
      <w:numFmt w:val="bullet"/>
      <w:lvlText w:val="•"/>
      <w:lvlJc w:val="left"/>
      <w:pPr>
        <w:ind w:left="2925" w:hanging="294"/>
      </w:pPr>
      <w:rPr>
        <w:rFonts w:hint="default"/>
        <w:lang w:val="en-US" w:eastAsia="en-US" w:bidi="en-US"/>
      </w:rPr>
    </w:lvl>
    <w:lvl w:ilvl="3" w:tplc="835E0E56">
      <w:numFmt w:val="bullet"/>
      <w:lvlText w:val="•"/>
      <w:lvlJc w:val="left"/>
      <w:pPr>
        <w:ind w:left="3928" w:hanging="294"/>
      </w:pPr>
      <w:rPr>
        <w:rFonts w:hint="default"/>
        <w:lang w:val="en-US" w:eastAsia="en-US" w:bidi="en-US"/>
      </w:rPr>
    </w:lvl>
    <w:lvl w:ilvl="4" w:tplc="4DF65DC6">
      <w:numFmt w:val="bullet"/>
      <w:lvlText w:val="•"/>
      <w:lvlJc w:val="left"/>
      <w:pPr>
        <w:ind w:left="4931" w:hanging="294"/>
      </w:pPr>
      <w:rPr>
        <w:rFonts w:hint="default"/>
        <w:lang w:val="en-US" w:eastAsia="en-US" w:bidi="en-US"/>
      </w:rPr>
    </w:lvl>
    <w:lvl w:ilvl="5" w:tplc="09A2FF6E">
      <w:numFmt w:val="bullet"/>
      <w:lvlText w:val="•"/>
      <w:lvlJc w:val="left"/>
      <w:pPr>
        <w:ind w:left="5934" w:hanging="294"/>
      </w:pPr>
      <w:rPr>
        <w:rFonts w:hint="default"/>
        <w:lang w:val="en-US" w:eastAsia="en-US" w:bidi="en-US"/>
      </w:rPr>
    </w:lvl>
    <w:lvl w:ilvl="6" w:tplc="CA3E5EE0">
      <w:numFmt w:val="bullet"/>
      <w:lvlText w:val="•"/>
      <w:lvlJc w:val="left"/>
      <w:pPr>
        <w:ind w:left="6937" w:hanging="294"/>
      </w:pPr>
      <w:rPr>
        <w:rFonts w:hint="default"/>
        <w:lang w:val="en-US" w:eastAsia="en-US" w:bidi="en-US"/>
      </w:rPr>
    </w:lvl>
    <w:lvl w:ilvl="7" w:tplc="263670A4">
      <w:numFmt w:val="bullet"/>
      <w:lvlText w:val="•"/>
      <w:lvlJc w:val="left"/>
      <w:pPr>
        <w:ind w:left="7940" w:hanging="294"/>
      </w:pPr>
      <w:rPr>
        <w:rFonts w:hint="default"/>
        <w:lang w:val="en-US" w:eastAsia="en-US" w:bidi="en-US"/>
      </w:rPr>
    </w:lvl>
    <w:lvl w:ilvl="8" w:tplc="D1DA592A">
      <w:numFmt w:val="bullet"/>
      <w:lvlText w:val="•"/>
      <w:lvlJc w:val="left"/>
      <w:pPr>
        <w:ind w:left="8943" w:hanging="294"/>
      </w:pPr>
      <w:rPr>
        <w:rFonts w:hint="default"/>
        <w:lang w:val="en-US" w:eastAsia="en-US" w:bidi="en-US"/>
      </w:rPr>
    </w:lvl>
  </w:abstractNum>
  <w:abstractNum w:abstractNumId="5" w15:restartNumberingAfterBreak="0">
    <w:nsid w:val="1B717055"/>
    <w:multiLevelType w:val="hybridMultilevel"/>
    <w:tmpl w:val="7B90D526"/>
    <w:lvl w:ilvl="0" w:tplc="9D8C8C2E">
      <w:start w:val="1"/>
      <w:numFmt w:val="upperLetter"/>
      <w:lvlText w:val="%1."/>
      <w:lvlJc w:val="left"/>
      <w:pPr>
        <w:ind w:left="1288" w:hanging="360"/>
      </w:pPr>
      <w:rPr>
        <w:rFonts w:hint="default"/>
        <w:spacing w:val="-8"/>
        <w:w w:val="99"/>
        <w:highlight w:val="yellow"/>
        <w:lang w:val="en-US" w:eastAsia="en-US" w:bidi="en-US"/>
      </w:rPr>
    </w:lvl>
    <w:lvl w:ilvl="1" w:tplc="40148F72">
      <w:numFmt w:val="bullet"/>
      <w:lvlText w:val="•"/>
      <w:lvlJc w:val="left"/>
      <w:pPr>
        <w:ind w:left="2246" w:hanging="360"/>
      </w:pPr>
      <w:rPr>
        <w:rFonts w:hint="default"/>
        <w:lang w:val="en-US" w:eastAsia="en-US" w:bidi="en-US"/>
      </w:rPr>
    </w:lvl>
    <w:lvl w:ilvl="2" w:tplc="8C8A0BD2">
      <w:numFmt w:val="bullet"/>
      <w:lvlText w:val="•"/>
      <w:lvlJc w:val="left"/>
      <w:pPr>
        <w:ind w:left="3213" w:hanging="360"/>
      </w:pPr>
      <w:rPr>
        <w:rFonts w:hint="default"/>
        <w:lang w:val="en-US" w:eastAsia="en-US" w:bidi="en-US"/>
      </w:rPr>
    </w:lvl>
    <w:lvl w:ilvl="3" w:tplc="D57442A6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en-US"/>
      </w:rPr>
    </w:lvl>
    <w:lvl w:ilvl="4" w:tplc="57F23F54">
      <w:numFmt w:val="bullet"/>
      <w:lvlText w:val="•"/>
      <w:lvlJc w:val="left"/>
      <w:pPr>
        <w:ind w:left="5147" w:hanging="360"/>
      </w:pPr>
      <w:rPr>
        <w:rFonts w:hint="default"/>
        <w:lang w:val="en-US" w:eastAsia="en-US" w:bidi="en-US"/>
      </w:rPr>
    </w:lvl>
    <w:lvl w:ilvl="5" w:tplc="CA388484">
      <w:numFmt w:val="bullet"/>
      <w:lvlText w:val="•"/>
      <w:lvlJc w:val="left"/>
      <w:pPr>
        <w:ind w:left="6114" w:hanging="360"/>
      </w:pPr>
      <w:rPr>
        <w:rFonts w:hint="default"/>
        <w:lang w:val="en-US" w:eastAsia="en-US" w:bidi="en-US"/>
      </w:rPr>
    </w:lvl>
    <w:lvl w:ilvl="6" w:tplc="3814D0A8">
      <w:numFmt w:val="bullet"/>
      <w:lvlText w:val="•"/>
      <w:lvlJc w:val="left"/>
      <w:pPr>
        <w:ind w:left="7081" w:hanging="360"/>
      </w:pPr>
      <w:rPr>
        <w:rFonts w:hint="default"/>
        <w:lang w:val="en-US" w:eastAsia="en-US" w:bidi="en-US"/>
      </w:rPr>
    </w:lvl>
    <w:lvl w:ilvl="7" w:tplc="49ACC80A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en-US"/>
      </w:rPr>
    </w:lvl>
    <w:lvl w:ilvl="8" w:tplc="AE80D5AE">
      <w:numFmt w:val="bullet"/>
      <w:lvlText w:val="•"/>
      <w:lvlJc w:val="left"/>
      <w:pPr>
        <w:ind w:left="9015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C4F2AA0"/>
    <w:multiLevelType w:val="hybridMultilevel"/>
    <w:tmpl w:val="13448470"/>
    <w:lvl w:ilvl="0" w:tplc="1F14B076">
      <w:start w:val="1"/>
      <w:numFmt w:val="upperLetter"/>
      <w:lvlText w:val="%1."/>
      <w:lvlJc w:val="left"/>
      <w:pPr>
        <w:ind w:left="1288" w:hanging="360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395A8AF4">
      <w:start w:val="1"/>
      <w:numFmt w:val="decimal"/>
      <w:lvlText w:val="%2."/>
      <w:lvlJc w:val="left"/>
      <w:pPr>
        <w:ind w:left="1288" w:hanging="360"/>
      </w:pPr>
      <w:rPr>
        <w:rFonts w:ascii="Georgia" w:eastAsia="Georgia" w:hAnsi="Georgia" w:cs="Georgia" w:hint="default"/>
        <w:spacing w:val="0"/>
        <w:w w:val="100"/>
        <w:sz w:val="22"/>
        <w:szCs w:val="22"/>
        <w:lang w:val="en-US" w:eastAsia="en-US" w:bidi="en-US"/>
      </w:rPr>
    </w:lvl>
    <w:lvl w:ilvl="2" w:tplc="2C7E42A8">
      <w:numFmt w:val="bullet"/>
      <w:lvlText w:val="•"/>
      <w:lvlJc w:val="left"/>
      <w:pPr>
        <w:ind w:left="3213" w:hanging="360"/>
      </w:pPr>
      <w:rPr>
        <w:rFonts w:hint="default"/>
        <w:lang w:val="en-US" w:eastAsia="en-US" w:bidi="en-US"/>
      </w:rPr>
    </w:lvl>
    <w:lvl w:ilvl="3" w:tplc="9EA6D304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en-US"/>
      </w:rPr>
    </w:lvl>
    <w:lvl w:ilvl="4" w:tplc="DD905958">
      <w:numFmt w:val="bullet"/>
      <w:lvlText w:val="•"/>
      <w:lvlJc w:val="left"/>
      <w:pPr>
        <w:ind w:left="5147" w:hanging="360"/>
      </w:pPr>
      <w:rPr>
        <w:rFonts w:hint="default"/>
        <w:lang w:val="en-US" w:eastAsia="en-US" w:bidi="en-US"/>
      </w:rPr>
    </w:lvl>
    <w:lvl w:ilvl="5" w:tplc="DB04BF3E">
      <w:numFmt w:val="bullet"/>
      <w:lvlText w:val="•"/>
      <w:lvlJc w:val="left"/>
      <w:pPr>
        <w:ind w:left="6114" w:hanging="360"/>
      </w:pPr>
      <w:rPr>
        <w:rFonts w:hint="default"/>
        <w:lang w:val="en-US" w:eastAsia="en-US" w:bidi="en-US"/>
      </w:rPr>
    </w:lvl>
    <w:lvl w:ilvl="6" w:tplc="37786124">
      <w:numFmt w:val="bullet"/>
      <w:lvlText w:val="•"/>
      <w:lvlJc w:val="left"/>
      <w:pPr>
        <w:ind w:left="7081" w:hanging="360"/>
      </w:pPr>
      <w:rPr>
        <w:rFonts w:hint="default"/>
        <w:lang w:val="en-US" w:eastAsia="en-US" w:bidi="en-US"/>
      </w:rPr>
    </w:lvl>
    <w:lvl w:ilvl="7" w:tplc="28D4C1CA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en-US"/>
      </w:rPr>
    </w:lvl>
    <w:lvl w:ilvl="8" w:tplc="0BD083E0">
      <w:numFmt w:val="bullet"/>
      <w:lvlText w:val="•"/>
      <w:lvlJc w:val="left"/>
      <w:pPr>
        <w:ind w:left="9015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240E6288"/>
    <w:multiLevelType w:val="multilevel"/>
    <w:tmpl w:val="0409001D"/>
    <w:styleLink w:val="Styl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E0066B5"/>
    <w:multiLevelType w:val="hybridMultilevel"/>
    <w:tmpl w:val="052EF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C90DE7"/>
    <w:multiLevelType w:val="multilevel"/>
    <w:tmpl w:val="333E2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5D41D9"/>
    <w:multiLevelType w:val="hybridMultilevel"/>
    <w:tmpl w:val="C608D1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3931ECB"/>
    <w:multiLevelType w:val="hybridMultilevel"/>
    <w:tmpl w:val="0F9410C0"/>
    <w:lvl w:ilvl="0" w:tplc="496E5B12">
      <w:start w:val="3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5B1036"/>
    <w:multiLevelType w:val="hybridMultilevel"/>
    <w:tmpl w:val="1F30E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6570"/>
    <w:multiLevelType w:val="hybridMultilevel"/>
    <w:tmpl w:val="8FDEB68E"/>
    <w:lvl w:ilvl="0" w:tplc="14EE47DC">
      <w:numFmt w:val="bullet"/>
      <w:lvlText w:val="•"/>
      <w:lvlJc w:val="left"/>
      <w:pPr>
        <w:ind w:left="1565" w:hanging="361"/>
      </w:pPr>
      <w:rPr>
        <w:rFonts w:ascii="Times New Roman" w:eastAsia="Times New Roman" w:hAnsi="Times New Roman" w:cs="Times New Roman" w:hint="default"/>
        <w:color w:val="282828"/>
        <w:w w:val="106"/>
        <w:sz w:val="21"/>
        <w:szCs w:val="21"/>
      </w:rPr>
    </w:lvl>
    <w:lvl w:ilvl="1" w:tplc="13AE70DA">
      <w:numFmt w:val="bullet"/>
      <w:lvlText w:val="•"/>
      <w:lvlJc w:val="left"/>
      <w:pPr>
        <w:ind w:left="2514" w:hanging="361"/>
      </w:pPr>
      <w:rPr>
        <w:rFonts w:hint="default"/>
      </w:rPr>
    </w:lvl>
    <w:lvl w:ilvl="2" w:tplc="E2FEA976">
      <w:numFmt w:val="bullet"/>
      <w:lvlText w:val="•"/>
      <w:lvlJc w:val="left"/>
      <w:pPr>
        <w:ind w:left="3468" w:hanging="361"/>
      </w:pPr>
      <w:rPr>
        <w:rFonts w:hint="default"/>
      </w:rPr>
    </w:lvl>
    <w:lvl w:ilvl="3" w:tplc="9596FFAA">
      <w:numFmt w:val="bullet"/>
      <w:lvlText w:val="•"/>
      <w:lvlJc w:val="left"/>
      <w:pPr>
        <w:ind w:left="4422" w:hanging="361"/>
      </w:pPr>
      <w:rPr>
        <w:rFonts w:hint="default"/>
      </w:rPr>
    </w:lvl>
    <w:lvl w:ilvl="4" w:tplc="AC70F008">
      <w:numFmt w:val="bullet"/>
      <w:lvlText w:val="•"/>
      <w:lvlJc w:val="left"/>
      <w:pPr>
        <w:ind w:left="5376" w:hanging="361"/>
      </w:pPr>
      <w:rPr>
        <w:rFonts w:hint="default"/>
      </w:rPr>
    </w:lvl>
    <w:lvl w:ilvl="5" w:tplc="E2E895EE">
      <w:numFmt w:val="bullet"/>
      <w:lvlText w:val="•"/>
      <w:lvlJc w:val="left"/>
      <w:pPr>
        <w:ind w:left="6330" w:hanging="361"/>
      </w:pPr>
      <w:rPr>
        <w:rFonts w:hint="default"/>
      </w:rPr>
    </w:lvl>
    <w:lvl w:ilvl="6" w:tplc="455EB434">
      <w:numFmt w:val="bullet"/>
      <w:lvlText w:val="•"/>
      <w:lvlJc w:val="left"/>
      <w:pPr>
        <w:ind w:left="7284" w:hanging="361"/>
      </w:pPr>
      <w:rPr>
        <w:rFonts w:hint="default"/>
      </w:rPr>
    </w:lvl>
    <w:lvl w:ilvl="7" w:tplc="9E06B260">
      <w:numFmt w:val="bullet"/>
      <w:lvlText w:val="•"/>
      <w:lvlJc w:val="left"/>
      <w:pPr>
        <w:ind w:left="8238" w:hanging="361"/>
      </w:pPr>
      <w:rPr>
        <w:rFonts w:hint="default"/>
      </w:rPr>
    </w:lvl>
    <w:lvl w:ilvl="8" w:tplc="B734D3E8">
      <w:numFmt w:val="bullet"/>
      <w:lvlText w:val="•"/>
      <w:lvlJc w:val="left"/>
      <w:pPr>
        <w:ind w:left="9192" w:hanging="361"/>
      </w:pPr>
      <w:rPr>
        <w:rFonts w:hint="default"/>
      </w:rPr>
    </w:lvl>
  </w:abstractNum>
  <w:abstractNum w:abstractNumId="14" w15:restartNumberingAfterBreak="0">
    <w:nsid w:val="5C6A28A2"/>
    <w:multiLevelType w:val="hybridMultilevel"/>
    <w:tmpl w:val="1806EBD0"/>
    <w:lvl w:ilvl="0" w:tplc="427E4164">
      <w:start w:val="1"/>
      <w:numFmt w:val="upperLetter"/>
      <w:lvlText w:val="%1."/>
      <w:lvlJc w:val="left"/>
      <w:pPr>
        <w:ind w:left="1288" w:hanging="360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5722794">
      <w:start w:val="1"/>
      <w:numFmt w:val="decimal"/>
      <w:lvlText w:val="%2."/>
      <w:lvlJc w:val="left"/>
      <w:pPr>
        <w:ind w:left="1648" w:hanging="360"/>
      </w:pPr>
      <w:rPr>
        <w:rFonts w:ascii="Georgia" w:eastAsia="Georgia" w:hAnsi="Georgia" w:cs="Georgia" w:hint="default"/>
        <w:spacing w:val="0"/>
        <w:w w:val="100"/>
        <w:sz w:val="22"/>
        <w:szCs w:val="22"/>
        <w:lang w:val="en-US" w:eastAsia="en-US" w:bidi="en-US"/>
      </w:rPr>
    </w:lvl>
    <w:lvl w:ilvl="2" w:tplc="C520FCCE">
      <w:numFmt w:val="bullet"/>
      <w:lvlText w:val="•"/>
      <w:lvlJc w:val="left"/>
      <w:pPr>
        <w:ind w:left="2674" w:hanging="360"/>
      </w:pPr>
      <w:rPr>
        <w:rFonts w:hint="default"/>
        <w:lang w:val="en-US" w:eastAsia="en-US" w:bidi="en-US"/>
      </w:rPr>
    </w:lvl>
    <w:lvl w:ilvl="3" w:tplc="32FEC7A8">
      <w:numFmt w:val="bullet"/>
      <w:lvlText w:val="•"/>
      <w:lvlJc w:val="left"/>
      <w:pPr>
        <w:ind w:left="3708" w:hanging="360"/>
      </w:pPr>
      <w:rPr>
        <w:rFonts w:hint="default"/>
        <w:lang w:val="en-US" w:eastAsia="en-US" w:bidi="en-US"/>
      </w:rPr>
    </w:lvl>
    <w:lvl w:ilvl="4" w:tplc="2E086546">
      <w:numFmt w:val="bullet"/>
      <w:lvlText w:val="•"/>
      <w:lvlJc w:val="left"/>
      <w:pPr>
        <w:ind w:left="4743" w:hanging="360"/>
      </w:pPr>
      <w:rPr>
        <w:rFonts w:hint="default"/>
        <w:lang w:val="en-US" w:eastAsia="en-US" w:bidi="en-US"/>
      </w:rPr>
    </w:lvl>
    <w:lvl w:ilvl="5" w:tplc="CEFE852A">
      <w:numFmt w:val="bullet"/>
      <w:lvlText w:val="•"/>
      <w:lvlJc w:val="left"/>
      <w:pPr>
        <w:ind w:left="5777" w:hanging="360"/>
      </w:pPr>
      <w:rPr>
        <w:rFonts w:hint="default"/>
        <w:lang w:val="en-US" w:eastAsia="en-US" w:bidi="en-US"/>
      </w:rPr>
    </w:lvl>
    <w:lvl w:ilvl="6" w:tplc="44D8830C">
      <w:numFmt w:val="bullet"/>
      <w:lvlText w:val="•"/>
      <w:lvlJc w:val="left"/>
      <w:pPr>
        <w:ind w:left="6811" w:hanging="360"/>
      </w:pPr>
      <w:rPr>
        <w:rFonts w:hint="default"/>
        <w:lang w:val="en-US" w:eastAsia="en-US" w:bidi="en-US"/>
      </w:rPr>
    </w:lvl>
    <w:lvl w:ilvl="7" w:tplc="CE288590">
      <w:numFmt w:val="bullet"/>
      <w:lvlText w:val="•"/>
      <w:lvlJc w:val="left"/>
      <w:pPr>
        <w:ind w:left="7846" w:hanging="360"/>
      </w:pPr>
      <w:rPr>
        <w:rFonts w:hint="default"/>
        <w:lang w:val="en-US" w:eastAsia="en-US" w:bidi="en-US"/>
      </w:rPr>
    </w:lvl>
    <w:lvl w:ilvl="8" w:tplc="5F3CE128">
      <w:numFmt w:val="bullet"/>
      <w:lvlText w:val="•"/>
      <w:lvlJc w:val="left"/>
      <w:pPr>
        <w:ind w:left="8880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605F6C9E"/>
    <w:multiLevelType w:val="hybridMultilevel"/>
    <w:tmpl w:val="078621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3C93AC6"/>
    <w:multiLevelType w:val="hybridMultilevel"/>
    <w:tmpl w:val="102CC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2357DD"/>
    <w:multiLevelType w:val="hybridMultilevel"/>
    <w:tmpl w:val="DE1EE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9CC47F4C">
      <w:numFmt w:val="bullet"/>
      <w:lvlText w:val=""/>
      <w:lvlJc w:val="left"/>
      <w:pPr>
        <w:ind w:left="3600" w:hanging="360"/>
      </w:pPr>
      <w:rPr>
        <w:rFonts w:ascii="Calibri" w:eastAsiaTheme="minorHAnsi" w:hAnsi="Calibri" w:cs="Calibri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  <w:lvlOverride w:ilvl="0">
      <w:lvl w:ilvl="0" w:tplc="66182014">
        <w:start w:val="1"/>
        <w:numFmt w:val="decimal"/>
        <w:lvlText w:val="%1)"/>
        <w:lvlJc w:val="left"/>
        <w:pPr>
          <w:ind w:left="360" w:hanging="360"/>
        </w:pPr>
        <w:rPr>
          <w:b/>
        </w:rPr>
      </w:lvl>
    </w:lvlOverride>
    <w:lvlOverride w:ilvl="1">
      <w:lvl w:ilvl="1" w:tplc="04090015">
        <w:start w:val="1"/>
        <w:numFmt w:val="lowerLetter"/>
        <w:lvlText w:val="%2)"/>
        <w:lvlJc w:val="left"/>
        <w:pPr>
          <w:ind w:left="900" w:hanging="360"/>
        </w:pPr>
        <w:rPr>
          <w:b w:val="0"/>
        </w:rPr>
      </w:lvl>
    </w:lvlOverride>
    <w:lvlOverride w:ilvl="2">
      <w:lvl w:ilvl="2" w:tplc="0409001B">
        <w:start w:val="1"/>
        <w:numFmt w:val="decimal"/>
        <w:lvlText w:val="%3)"/>
        <w:lvlJc w:val="left"/>
        <w:pPr>
          <w:ind w:left="1080" w:hanging="360"/>
        </w:pPr>
        <w:rPr>
          <w:b w:val="0"/>
        </w:rPr>
      </w:lvl>
    </w:lvlOverride>
    <w:lvlOverride w:ilvl="3">
      <w:lvl w:ilvl="3" w:tplc="0409000F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 w:tplc="9CC47F4C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 w:tplc="0409001B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 w:tplc="0409001B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3">
    <w:abstractNumId w:val="7"/>
  </w:num>
  <w:num w:numId="4">
    <w:abstractNumId w:val="12"/>
  </w:num>
  <w:num w:numId="5">
    <w:abstractNumId w:val="15"/>
  </w:num>
  <w:num w:numId="6">
    <w:abstractNumId w:val="3"/>
  </w:num>
  <w:num w:numId="7">
    <w:abstractNumId w:val="11"/>
  </w:num>
  <w:num w:numId="8">
    <w:abstractNumId w:val="8"/>
  </w:num>
  <w:num w:numId="9">
    <w:abstractNumId w:val="17"/>
  </w:num>
  <w:num w:numId="10">
    <w:abstractNumId w:val="10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lvl w:ilvl="0" w:tplc="66182014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 w:tplc="04090015">
        <w:start w:val="1"/>
        <w:numFmt w:val="lowerLetter"/>
        <w:lvlText w:val="%2)"/>
        <w:lvlJc w:val="left"/>
        <w:pPr>
          <w:ind w:left="720" w:hanging="360"/>
        </w:pPr>
        <w:rPr>
          <w:b/>
        </w:rPr>
      </w:lvl>
    </w:lvlOverride>
    <w:lvlOverride w:ilvl="2">
      <w:lvl w:ilvl="2" w:tplc="0409001B">
        <w:start w:val="1"/>
        <w:numFmt w:val="decimal"/>
        <w:lvlText w:val="%3)"/>
        <w:lvlJc w:val="left"/>
        <w:pPr>
          <w:ind w:left="1080" w:hanging="360"/>
        </w:pPr>
      </w:lvl>
    </w:lvlOverride>
    <w:lvlOverride w:ilvl="3">
      <w:lvl w:ilvl="3" w:tplc="0409000F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 w:tplc="9CC47F4C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 w:tplc="0409001B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 w:tplc="0409001B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13">
    <w:abstractNumId w:val="5"/>
  </w:num>
  <w:num w:numId="14">
    <w:abstractNumId w:val="4"/>
  </w:num>
  <w:num w:numId="15">
    <w:abstractNumId w:val="6"/>
  </w:num>
  <w:num w:numId="16">
    <w:abstractNumId w:val="14"/>
  </w:num>
  <w:num w:numId="17">
    <w:abstractNumId w:val="0"/>
  </w:num>
  <w:num w:numId="18">
    <w:abstractNumId w:val="9"/>
  </w:num>
  <w:num w:numId="19">
    <w:abstractNumId w:val="16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tDSzMDU3NzOzMDNR0lEKTi0uzszPAykwrAUAIciEViwAAAA="/>
  </w:docVars>
  <w:rsids>
    <w:rsidRoot w:val="00034FE4"/>
    <w:rsid w:val="00001F1F"/>
    <w:rsid w:val="00011C35"/>
    <w:rsid w:val="0002436E"/>
    <w:rsid w:val="00033AFD"/>
    <w:rsid w:val="00034175"/>
    <w:rsid w:val="00034C05"/>
    <w:rsid w:val="00034FE4"/>
    <w:rsid w:val="00034FE6"/>
    <w:rsid w:val="00043C67"/>
    <w:rsid w:val="00045CBE"/>
    <w:rsid w:val="00050261"/>
    <w:rsid w:val="000604C2"/>
    <w:rsid w:val="000625C9"/>
    <w:rsid w:val="00062955"/>
    <w:rsid w:val="000656D0"/>
    <w:rsid w:val="0006697E"/>
    <w:rsid w:val="00072B62"/>
    <w:rsid w:val="00075D91"/>
    <w:rsid w:val="00080157"/>
    <w:rsid w:val="00082CAD"/>
    <w:rsid w:val="00084075"/>
    <w:rsid w:val="000844C7"/>
    <w:rsid w:val="00084CA5"/>
    <w:rsid w:val="000A0ED3"/>
    <w:rsid w:val="000A4800"/>
    <w:rsid w:val="000A55D6"/>
    <w:rsid w:val="000B377C"/>
    <w:rsid w:val="000D5F34"/>
    <w:rsid w:val="000E131F"/>
    <w:rsid w:val="000E3A33"/>
    <w:rsid w:val="000F1166"/>
    <w:rsid w:val="000F12B9"/>
    <w:rsid w:val="000F5453"/>
    <w:rsid w:val="000F61EA"/>
    <w:rsid w:val="000F6E98"/>
    <w:rsid w:val="000F7B01"/>
    <w:rsid w:val="000F7CAB"/>
    <w:rsid w:val="001111D6"/>
    <w:rsid w:val="00125464"/>
    <w:rsid w:val="00126470"/>
    <w:rsid w:val="001308B3"/>
    <w:rsid w:val="001341F7"/>
    <w:rsid w:val="00135B80"/>
    <w:rsid w:val="00146E3A"/>
    <w:rsid w:val="00152396"/>
    <w:rsid w:val="0017769F"/>
    <w:rsid w:val="00180243"/>
    <w:rsid w:val="00193EB4"/>
    <w:rsid w:val="001A5357"/>
    <w:rsid w:val="001A7331"/>
    <w:rsid w:val="001C53C3"/>
    <w:rsid w:val="001C6595"/>
    <w:rsid w:val="001D364B"/>
    <w:rsid w:val="0020165E"/>
    <w:rsid w:val="00201A4B"/>
    <w:rsid w:val="002118BB"/>
    <w:rsid w:val="00213A2B"/>
    <w:rsid w:val="00214919"/>
    <w:rsid w:val="0022594D"/>
    <w:rsid w:val="00232D34"/>
    <w:rsid w:val="0023728F"/>
    <w:rsid w:val="002843F2"/>
    <w:rsid w:val="002856E9"/>
    <w:rsid w:val="00291AF8"/>
    <w:rsid w:val="00292928"/>
    <w:rsid w:val="002944BA"/>
    <w:rsid w:val="00296506"/>
    <w:rsid w:val="00297EEB"/>
    <w:rsid w:val="002B18E2"/>
    <w:rsid w:val="002C3FE9"/>
    <w:rsid w:val="002C61AB"/>
    <w:rsid w:val="002C7821"/>
    <w:rsid w:val="002D08F3"/>
    <w:rsid w:val="002D1C35"/>
    <w:rsid w:val="002D6BA4"/>
    <w:rsid w:val="002D7DE4"/>
    <w:rsid w:val="002E0917"/>
    <w:rsid w:val="002E3B9C"/>
    <w:rsid w:val="002E71F6"/>
    <w:rsid w:val="002E7973"/>
    <w:rsid w:val="002F1546"/>
    <w:rsid w:val="002F1B49"/>
    <w:rsid w:val="002F72A7"/>
    <w:rsid w:val="00301E72"/>
    <w:rsid w:val="00302914"/>
    <w:rsid w:val="00302C4B"/>
    <w:rsid w:val="00302F40"/>
    <w:rsid w:val="003055FA"/>
    <w:rsid w:val="00305F15"/>
    <w:rsid w:val="003349D0"/>
    <w:rsid w:val="00346C09"/>
    <w:rsid w:val="00356E5B"/>
    <w:rsid w:val="00360952"/>
    <w:rsid w:val="0036519B"/>
    <w:rsid w:val="00367AF7"/>
    <w:rsid w:val="00367D29"/>
    <w:rsid w:val="003709C9"/>
    <w:rsid w:val="00376B8B"/>
    <w:rsid w:val="00381875"/>
    <w:rsid w:val="0039146A"/>
    <w:rsid w:val="003952F5"/>
    <w:rsid w:val="003B3302"/>
    <w:rsid w:val="003B4A8A"/>
    <w:rsid w:val="003C2EF5"/>
    <w:rsid w:val="003D08AF"/>
    <w:rsid w:val="003E1E7E"/>
    <w:rsid w:val="003E300B"/>
    <w:rsid w:val="003F234C"/>
    <w:rsid w:val="003F6DD2"/>
    <w:rsid w:val="004106B5"/>
    <w:rsid w:val="00417F1C"/>
    <w:rsid w:val="0042312D"/>
    <w:rsid w:val="00441017"/>
    <w:rsid w:val="00444AD9"/>
    <w:rsid w:val="00450B12"/>
    <w:rsid w:val="00451F21"/>
    <w:rsid w:val="004571A0"/>
    <w:rsid w:val="0046447A"/>
    <w:rsid w:val="004649CD"/>
    <w:rsid w:val="00473F15"/>
    <w:rsid w:val="004758ED"/>
    <w:rsid w:val="00476F1E"/>
    <w:rsid w:val="004857F4"/>
    <w:rsid w:val="004914CD"/>
    <w:rsid w:val="0049250C"/>
    <w:rsid w:val="004B451E"/>
    <w:rsid w:val="004C1AB5"/>
    <w:rsid w:val="004C608C"/>
    <w:rsid w:val="004D0A27"/>
    <w:rsid w:val="004E2363"/>
    <w:rsid w:val="004F2C5A"/>
    <w:rsid w:val="004F7A6C"/>
    <w:rsid w:val="00500A1A"/>
    <w:rsid w:val="00502494"/>
    <w:rsid w:val="0050344D"/>
    <w:rsid w:val="00513F1D"/>
    <w:rsid w:val="00514B94"/>
    <w:rsid w:val="005160BF"/>
    <w:rsid w:val="005167C6"/>
    <w:rsid w:val="00521F62"/>
    <w:rsid w:val="00522DED"/>
    <w:rsid w:val="00525BA4"/>
    <w:rsid w:val="00526FA7"/>
    <w:rsid w:val="005270EA"/>
    <w:rsid w:val="00530C5B"/>
    <w:rsid w:val="00532B07"/>
    <w:rsid w:val="00533BFE"/>
    <w:rsid w:val="0053651C"/>
    <w:rsid w:val="00537B9F"/>
    <w:rsid w:val="00542DC5"/>
    <w:rsid w:val="0055169F"/>
    <w:rsid w:val="00551C20"/>
    <w:rsid w:val="00555BA9"/>
    <w:rsid w:val="005570EB"/>
    <w:rsid w:val="0055724F"/>
    <w:rsid w:val="005607BF"/>
    <w:rsid w:val="00572231"/>
    <w:rsid w:val="00573026"/>
    <w:rsid w:val="00573B53"/>
    <w:rsid w:val="00583C5E"/>
    <w:rsid w:val="00584FD4"/>
    <w:rsid w:val="005867AD"/>
    <w:rsid w:val="0058780C"/>
    <w:rsid w:val="005953DB"/>
    <w:rsid w:val="00597BA7"/>
    <w:rsid w:val="005A1DA9"/>
    <w:rsid w:val="005B4EAF"/>
    <w:rsid w:val="005B712E"/>
    <w:rsid w:val="005C303A"/>
    <w:rsid w:val="005C5CE2"/>
    <w:rsid w:val="005D0111"/>
    <w:rsid w:val="005D1485"/>
    <w:rsid w:val="005D2A69"/>
    <w:rsid w:val="005D5F80"/>
    <w:rsid w:val="005D776C"/>
    <w:rsid w:val="005E5A4A"/>
    <w:rsid w:val="005F1834"/>
    <w:rsid w:val="005F3D9E"/>
    <w:rsid w:val="005F5762"/>
    <w:rsid w:val="00606DA6"/>
    <w:rsid w:val="00613674"/>
    <w:rsid w:val="006159F2"/>
    <w:rsid w:val="00625CEC"/>
    <w:rsid w:val="00635284"/>
    <w:rsid w:val="00645461"/>
    <w:rsid w:val="00647194"/>
    <w:rsid w:val="00660386"/>
    <w:rsid w:val="00667276"/>
    <w:rsid w:val="006674C0"/>
    <w:rsid w:val="00675AC6"/>
    <w:rsid w:val="00677F84"/>
    <w:rsid w:val="00683F5D"/>
    <w:rsid w:val="0068449E"/>
    <w:rsid w:val="00686FDD"/>
    <w:rsid w:val="00694859"/>
    <w:rsid w:val="00695A7D"/>
    <w:rsid w:val="00696A90"/>
    <w:rsid w:val="006A16CC"/>
    <w:rsid w:val="006B2541"/>
    <w:rsid w:val="006B6E77"/>
    <w:rsid w:val="006C67F9"/>
    <w:rsid w:val="006C7044"/>
    <w:rsid w:val="006D17C8"/>
    <w:rsid w:val="006D7C0F"/>
    <w:rsid w:val="006E1F80"/>
    <w:rsid w:val="006F05EB"/>
    <w:rsid w:val="006F0CC4"/>
    <w:rsid w:val="006F58B9"/>
    <w:rsid w:val="0070068E"/>
    <w:rsid w:val="00701E3B"/>
    <w:rsid w:val="00703B09"/>
    <w:rsid w:val="00703F33"/>
    <w:rsid w:val="0070602B"/>
    <w:rsid w:val="00711748"/>
    <w:rsid w:val="0071220A"/>
    <w:rsid w:val="0071597E"/>
    <w:rsid w:val="00721123"/>
    <w:rsid w:val="00721EFF"/>
    <w:rsid w:val="00721F10"/>
    <w:rsid w:val="007300B5"/>
    <w:rsid w:val="007403EB"/>
    <w:rsid w:val="00743C64"/>
    <w:rsid w:val="007447D0"/>
    <w:rsid w:val="0075014F"/>
    <w:rsid w:val="00764BA8"/>
    <w:rsid w:val="00770896"/>
    <w:rsid w:val="00787EEF"/>
    <w:rsid w:val="00795FFD"/>
    <w:rsid w:val="007A1554"/>
    <w:rsid w:val="007A6C1E"/>
    <w:rsid w:val="007A7579"/>
    <w:rsid w:val="007A78EE"/>
    <w:rsid w:val="007B1F96"/>
    <w:rsid w:val="007C06B3"/>
    <w:rsid w:val="007C0BDF"/>
    <w:rsid w:val="007C0F5D"/>
    <w:rsid w:val="007C1C09"/>
    <w:rsid w:val="007D739B"/>
    <w:rsid w:val="00801D97"/>
    <w:rsid w:val="008076DF"/>
    <w:rsid w:val="008104F2"/>
    <w:rsid w:val="00820290"/>
    <w:rsid w:val="00823B2F"/>
    <w:rsid w:val="008258FA"/>
    <w:rsid w:val="008312FD"/>
    <w:rsid w:val="00831D03"/>
    <w:rsid w:val="00834D45"/>
    <w:rsid w:val="00853E6B"/>
    <w:rsid w:val="00870873"/>
    <w:rsid w:val="0087452F"/>
    <w:rsid w:val="00880EBE"/>
    <w:rsid w:val="008826C1"/>
    <w:rsid w:val="008867E4"/>
    <w:rsid w:val="008871C9"/>
    <w:rsid w:val="00890773"/>
    <w:rsid w:val="008C0323"/>
    <w:rsid w:val="008D0ED1"/>
    <w:rsid w:val="008E0460"/>
    <w:rsid w:val="008E35D8"/>
    <w:rsid w:val="008F63F4"/>
    <w:rsid w:val="00902419"/>
    <w:rsid w:val="009055EC"/>
    <w:rsid w:val="009059A4"/>
    <w:rsid w:val="00907D12"/>
    <w:rsid w:val="009165EB"/>
    <w:rsid w:val="009166CB"/>
    <w:rsid w:val="009216DF"/>
    <w:rsid w:val="00925717"/>
    <w:rsid w:val="00935C20"/>
    <w:rsid w:val="009460CE"/>
    <w:rsid w:val="00951642"/>
    <w:rsid w:val="0095174A"/>
    <w:rsid w:val="00952CE7"/>
    <w:rsid w:val="00955E8F"/>
    <w:rsid w:val="00965450"/>
    <w:rsid w:val="009803FF"/>
    <w:rsid w:val="00982353"/>
    <w:rsid w:val="0099620B"/>
    <w:rsid w:val="009B0937"/>
    <w:rsid w:val="009B2BC5"/>
    <w:rsid w:val="009B2DFF"/>
    <w:rsid w:val="009B42B5"/>
    <w:rsid w:val="009C280A"/>
    <w:rsid w:val="009C392B"/>
    <w:rsid w:val="009D4AC6"/>
    <w:rsid w:val="009D66B9"/>
    <w:rsid w:val="009D7CC4"/>
    <w:rsid w:val="009E6733"/>
    <w:rsid w:val="009F4107"/>
    <w:rsid w:val="00A00BA8"/>
    <w:rsid w:val="00A017C0"/>
    <w:rsid w:val="00A05C3B"/>
    <w:rsid w:val="00A06A27"/>
    <w:rsid w:val="00A135EA"/>
    <w:rsid w:val="00A14C3B"/>
    <w:rsid w:val="00A23AF7"/>
    <w:rsid w:val="00A2434F"/>
    <w:rsid w:val="00A2770E"/>
    <w:rsid w:val="00A3062E"/>
    <w:rsid w:val="00A32336"/>
    <w:rsid w:val="00A4559C"/>
    <w:rsid w:val="00A45915"/>
    <w:rsid w:val="00A50CB1"/>
    <w:rsid w:val="00A618D5"/>
    <w:rsid w:val="00A62DC9"/>
    <w:rsid w:val="00A7535F"/>
    <w:rsid w:val="00A760F8"/>
    <w:rsid w:val="00A80B26"/>
    <w:rsid w:val="00A8563C"/>
    <w:rsid w:val="00A94450"/>
    <w:rsid w:val="00AA3542"/>
    <w:rsid w:val="00AA3EBC"/>
    <w:rsid w:val="00AD710B"/>
    <w:rsid w:val="00AE0E32"/>
    <w:rsid w:val="00AF1749"/>
    <w:rsid w:val="00AF4E95"/>
    <w:rsid w:val="00AF6310"/>
    <w:rsid w:val="00B06198"/>
    <w:rsid w:val="00B11862"/>
    <w:rsid w:val="00B23539"/>
    <w:rsid w:val="00B240D1"/>
    <w:rsid w:val="00B26F6E"/>
    <w:rsid w:val="00B3162C"/>
    <w:rsid w:val="00B35C9C"/>
    <w:rsid w:val="00B43703"/>
    <w:rsid w:val="00B47C83"/>
    <w:rsid w:val="00B516B0"/>
    <w:rsid w:val="00B554CC"/>
    <w:rsid w:val="00B61E9B"/>
    <w:rsid w:val="00B62023"/>
    <w:rsid w:val="00B67168"/>
    <w:rsid w:val="00B713B4"/>
    <w:rsid w:val="00B82E9C"/>
    <w:rsid w:val="00B863B6"/>
    <w:rsid w:val="00B94ABF"/>
    <w:rsid w:val="00B970F1"/>
    <w:rsid w:val="00BA0782"/>
    <w:rsid w:val="00BA0E38"/>
    <w:rsid w:val="00BA4925"/>
    <w:rsid w:val="00BA7935"/>
    <w:rsid w:val="00BA7A79"/>
    <w:rsid w:val="00BB042A"/>
    <w:rsid w:val="00BC339E"/>
    <w:rsid w:val="00BD197B"/>
    <w:rsid w:val="00BE47F3"/>
    <w:rsid w:val="00BF2CC5"/>
    <w:rsid w:val="00BF2F45"/>
    <w:rsid w:val="00BF4753"/>
    <w:rsid w:val="00BF4C9E"/>
    <w:rsid w:val="00C1329D"/>
    <w:rsid w:val="00C1332C"/>
    <w:rsid w:val="00C2664D"/>
    <w:rsid w:val="00C31893"/>
    <w:rsid w:val="00C34420"/>
    <w:rsid w:val="00C34888"/>
    <w:rsid w:val="00C3618C"/>
    <w:rsid w:val="00C42B83"/>
    <w:rsid w:val="00C462A8"/>
    <w:rsid w:val="00C51CBC"/>
    <w:rsid w:val="00C5279A"/>
    <w:rsid w:val="00C55190"/>
    <w:rsid w:val="00C5549D"/>
    <w:rsid w:val="00C55D99"/>
    <w:rsid w:val="00C63C3A"/>
    <w:rsid w:val="00C65AEF"/>
    <w:rsid w:val="00C706F9"/>
    <w:rsid w:val="00C7769A"/>
    <w:rsid w:val="00C81593"/>
    <w:rsid w:val="00CA3FBE"/>
    <w:rsid w:val="00CA63F4"/>
    <w:rsid w:val="00CA7A21"/>
    <w:rsid w:val="00CB2606"/>
    <w:rsid w:val="00CB40E0"/>
    <w:rsid w:val="00CB7342"/>
    <w:rsid w:val="00CC7F8B"/>
    <w:rsid w:val="00CD032D"/>
    <w:rsid w:val="00CD442C"/>
    <w:rsid w:val="00CD6FD4"/>
    <w:rsid w:val="00CE0CEE"/>
    <w:rsid w:val="00CF13C6"/>
    <w:rsid w:val="00CF3559"/>
    <w:rsid w:val="00CF5BC2"/>
    <w:rsid w:val="00CF639B"/>
    <w:rsid w:val="00CF6E80"/>
    <w:rsid w:val="00CF7AFF"/>
    <w:rsid w:val="00D12FD2"/>
    <w:rsid w:val="00D15E3C"/>
    <w:rsid w:val="00D255CD"/>
    <w:rsid w:val="00D2681D"/>
    <w:rsid w:val="00D40F2C"/>
    <w:rsid w:val="00D40F86"/>
    <w:rsid w:val="00D43209"/>
    <w:rsid w:val="00D4500E"/>
    <w:rsid w:val="00D46402"/>
    <w:rsid w:val="00D666F7"/>
    <w:rsid w:val="00D66F70"/>
    <w:rsid w:val="00D701D2"/>
    <w:rsid w:val="00D72652"/>
    <w:rsid w:val="00D750F7"/>
    <w:rsid w:val="00D87E42"/>
    <w:rsid w:val="00D9274F"/>
    <w:rsid w:val="00D9431C"/>
    <w:rsid w:val="00DB0A65"/>
    <w:rsid w:val="00DB1C07"/>
    <w:rsid w:val="00DB4290"/>
    <w:rsid w:val="00DB5A55"/>
    <w:rsid w:val="00DC21A5"/>
    <w:rsid w:val="00DC4D76"/>
    <w:rsid w:val="00DD728A"/>
    <w:rsid w:val="00DE560E"/>
    <w:rsid w:val="00DF2317"/>
    <w:rsid w:val="00DF296F"/>
    <w:rsid w:val="00E04C84"/>
    <w:rsid w:val="00E1130C"/>
    <w:rsid w:val="00E13A1E"/>
    <w:rsid w:val="00E151A9"/>
    <w:rsid w:val="00E21556"/>
    <w:rsid w:val="00E30EC3"/>
    <w:rsid w:val="00E33A46"/>
    <w:rsid w:val="00E3734C"/>
    <w:rsid w:val="00E40A1F"/>
    <w:rsid w:val="00E41630"/>
    <w:rsid w:val="00E47820"/>
    <w:rsid w:val="00E531B9"/>
    <w:rsid w:val="00E56EA5"/>
    <w:rsid w:val="00E60166"/>
    <w:rsid w:val="00E60DA3"/>
    <w:rsid w:val="00E61B07"/>
    <w:rsid w:val="00E630CA"/>
    <w:rsid w:val="00E72EE6"/>
    <w:rsid w:val="00E76A9E"/>
    <w:rsid w:val="00E827BC"/>
    <w:rsid w:val="00E849A7"/>
    <w:rsid w:val="00E863BA"/>
    <w:rsid w:val="00E866B6"/>
    <w:rsid w:val="00E93406"/>
    <w:rsid w:val="00E97367"/>
    <w:rsid w:val="00EA59F4"/>
    <w:rsid w:val="00EA5F23"/>
    <w:rsid w:val="00EB0775"/>
    <w:rsid w:val="00EB1B81"/>
    <w:rsid w:val="00EB5C7D"/>
    <w:rsid w:val="00EB74E1"/>
    <w:rsid w:val="00EC6543"/>
    <w:rsid w:val="00ED2F8B"/>
    <w:rsid w:val="00ED5D78"/>
    <w:rsid w:val="00EE1191"/>
    <w:rsid w:val="00EE46C3"/>
    <w:rsid w:val="00EE7E36"/>
    <w:rsid w:val="00EF753F"/>
    <w:rsid w:val="00F00E7D"/>
    <w:rsid w:val="00F05B59"/>
    <w:rsid w:val="00F07640"/>
    <w:rsid w:val="00F22A7B"/>
    <w:rsid w:val="00F34021"/>
    <w:rsid w:val="00F37CEE"/>
    <w:rsid w:val="00F54542"/>
    <w:rsid w:val="00F73656"/>
    <w:rsid w:val="00F77B9D"/>
    <w:rsid w:val="00F84199"/>
    <w:rsid w:val="00F97DDE"/>
    <w:rsid w:val="00FA0BAF"/>
    <w:rsid w:val="00FA5030"/>
    <w:rsid w:val="00FA67AD"/>
    <w:rsid w:val="00FB44F8"/>
    <w:rsid w:val="00FB55D5"/>
    <w:rsid w:val="00FB5861"/>
    <w:rsid w:val="00FB69C4"/>
    <w:rsid w:val="00FC207B"/>
    <w:rsid w:val="00FD0019"/>
    <w:rsid w:val="00FD1C13"/>
    <w:rsid w:val="00FD2D46"/>
    <w:rsid w:val="00FD3F72"/>
    <w:rsid w:val="00FE0AB6"/>
    <w:rsid w:val="00FE1751"/>
    <w:rsid w:val="00FE387B"/>
    <w:rsid w:val="00FF0BE0"/>
    <w:rsid w:val="00FF0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1B599"/>
  <w15:docId w15:val="{7998878C-4676-463F-8627-734FF8332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4FE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3F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034FE4"/>
    <w:pPr>
      <w:spacing w:after="0" w:line="240" w:lineRule="auto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1"/>
    <w:qFormat/>
    <w:rsid w:val="00034F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62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2A8"/>
    <w:rPr>
      <w:rFonts w:ascii="Segoe UI" w:eastAsia="Calibri" w:hAnsi="Segoe UI" w:cs="Segoe UI"/>
      <w:sz w:val="18"/>
      <w:szCs w:val="18"/>
    </w:rPr>
  </w:style>
  <w:style w:type="numbering" w:customStyle="1" w:styleId="Style2">
    <w:name w:val="Style2"/>
    <w:uiPriority w:val="99"/>
    <w:rsid w:val="00441017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A30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62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30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62E"/>
    <w:rPr>
      <w:rFonts w:ascii="Calibri" w:eastAsia="Calibri" w:hAnsi="Calibri" w:cs="Times New Roman"/>
    </w:rPr>
  </w:style>
  <w:style w:type="paragraph" w:customStyle="1" w:styleId="Default">
    <w:name w:val="Default"/>
    <w:rsid w:val="00E531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C280A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A94450"/>
    <w:pPr>
      <w:widowControl w:val="0"/>
      <w:autoSpaceDE w:val="0"/>
      <w:autoSpaceDN w:val="0"/>
      <w:spacing w:before="49" w:after="0" w:line="240" w:lineRule="auto"/>
      <w:ind w:left="273"/>
      <w:jc w:val="center"/>
    </w:pPr>
    <w:rPr>
      <w:rFonts w:ascii="Arial" w:eastAsia="Arial" w:hAnsi="Arial" w:cs="Arial"/>
    </w:rPr>
  </w:style>
  <w:style w:type="paragraph" w:styleId="BodyText">
    <w:name w:val="Body Text"/>
    <w:basedOn w:val="Normal"/>
    <w:link w:val="BodyTextChar"/>
    <w:uiPriority w:val="1"/>
    <w:qFormat/>
    <w:rsid w:val="00BA4925"/>
    <w:pPr>
      <w:widowControl w:val="0"/>
      <w:autoSpaceDE w:val="0"/>
      <w:autoSpaceDN w:val="0"/>
      <w:spacing w:before="3" w:after="0" w:line="240" w:lineRule="auto"/>
    </w:pPr>
    <w:rPr>
      <w:rFonts w:ascii="Georgia" w:eastAsia="Georgia" w:hAnsi="Georgia" w:cs="Georgia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A4925"/>
    <w:rPr>
      <w:rFonts w:ascii="Georgia" w:eastAsia="Georgia" w:hAnsi="Georgia" w:cs="Georgia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CA3F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0B37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86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1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6357BC-D30D-477C-9861-85D438113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dosta State University</Company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E Bailey</dc:creator>
  <cp:lastModifiedBy>Ashley M Cooper</cp:lastModifiedBy>
  <cp:revision>3</cp:revision>
  <cp:lastPrinted>2021-06-14T17:20:00Z</cp:lastPrinted>
  <dcterms:created xsi:type="dcterms:W3CDTF">2021-07-13T19:02:00Z</dcterms:created>
  <dcterms:modified xsi:type="dcterms:W3CDTF">2021-07-13T19:02:00Z</dcterms:modified>
</cp:coreProperties>
</file>